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31273" w14:textId="77777777" w:rsidR="00DA195F" w:rsidRDefault="00513E5F">
      <w:pPr>
        <w:pStyle w:val="af1"/>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f1"/>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a"/>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f0"/>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MTK-Eutelsat, Intel, Len-MM, Spreadtrum, SONY, Xioami, Samsung, Apple</w:t>
      </w:r>
    </w:p>
    <w:p w14:paraId="03904597"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f0"/>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f0"/>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f0"/>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a"/>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f0"/>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f0"/>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f0"/>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b"/>
              <w:rPr>
                <w:bCs/>
                <w:iCs/>
              </w:rPr>
            </w:pPr>
            <w:r>
              <w:rPr>
                <w:bCs/>
                <w:iCs/>
              </w:rPr>
              <w:t xml:space="preserve">Proposal 1: Introduce K_offset to enhance the following timing relationships for NB-IoT NTN is beneficial: </w:t>
            </w:r>
          </w:p>
          <w:p w14:paraId="5C9B2B96" w14:textId="77777777" w:rsidR="00DA195F" w:rsidRDefault="00513E5F">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b"/>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b"/>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f0"/>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aff0"/>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b"/>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b"/>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b"/>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b"/>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b"/>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b"/>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f0"/>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b"/>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f0"/>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f0"/>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a"/>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ab"/>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b"/>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b"/>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e think that all of the items in the FL proposal need a timing offset added. We think that a single offset can be applied to each of the timing relationships, i.e. there is a single K_offset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f0"/>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f0"/>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f0"/>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f0"/>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f0"/>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a"/>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eNB with respect to a given UE. The TA reflects the RTT between the particular UE and the eNB.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w:t>
      </w:r>
      <w:r>
        <w:rPr>
          <w:b w:val="0"/>
          <w:bCs w:val="0"/>
          <w:lang w:eastAsia="zh-TW"/>
        </w:rPr>
        <w:lastRenderedPageBreak/>
        <w:t xml:space="preserve">dilemma of having to transmit an NPUSCH scheduled by an NPDCCH DCI that it has not yet received. The Koffset 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a"/>
        <w:tblW w:w="0" w:type="auto"/>
        <w:jc w:val="center"/>
        <w:tblLook w:val="04A0" w:firstRow="1" w:lastRow="0" w:firstColumn="1" w:lastColumn="0" w:noHBand="0" w:noVBand="1"/>
      </w:tblPr>
      <w:tblGrid>
        <w:gridCol w:w="4829"/>
        <w:gridCol w:w="2028"/>
        <w:gridCol w:w="2450"/>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ms)</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ms or subframe)</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D27A56">
        <w:rPr>
          <w:noProof/>
        </w:rPr>
        <w:fldChar w:fldCharType="begin"/>
      </w:r>
      <w:r w:rsidR="00D27A56">
        <w:rPr>
          <w:noProof/>
        </w:rPr>
        <w:instrText xml:space="preserve"> SEQ Table \* ARABIC </w:instrText>
      </w:r>
      <w:r w:rsidR="00D27A56">
        <w:rPr>
          <w:noProof/>
        </w:rPr>
        <w:fldChar w:fldCharType="separate"/>
      </w:r>
      <w:r>
        <w:rPr>
          <w:noProof/>
        </w:rPr>
        <w:t>2</w:t>
      </w:r>
      <w:r w:rsidR="00D27A56">
        <w:rPr>
          <w:noProof/>
        </w:rPr>
        <w:fldChar w:fldCharType="end"/>
      </w:r>
      <w:r w:rsidRPr="00807D95">
        <w:t>: eMTC timing relationship offsets</w:t>
      </w:r>
    </w:p>
    <w:tbl>
      <w:tblPr>
        <w:tblStyle w:val="afa"/>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ms)</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CEmodeA,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t xml:space="preserve">Table </w:t>
      </w:r>
      <w:r w:rsidR="00D27A56">
        <w:rPr>
          <w:noProof/>
        </w:rPr>
        <w:fldChar w:fldCharType="begin"/>
      </w:r>
      <w:r w:rsidR="00D27A56">
        <w:rPr>
          <w:noProof/>
        </w:rPr>
        <w:instrText xml:space="preserve"> SEQ Table \* ARABIC </w:instrText>
      </w:r>
      <w:r w:rsidR="00D27A56">
        <w:rPr>
          <w:noProof/>
        </w:rPr>
        <w:fldChar w:fldCharType="separate"/>
      </w:r>
      <w:r w:rsidRPr="00802CB2">
        <w:rPr>
          <w:noProof/>
        </w:rPr>
        <w:t>3</w:t>
      </w:r>
      <w:r w:rsidR="00D27A56">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3611"/>
        <w:gridCol w:w="3594"/>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Scenario A: 541.46 ms (service and feeder links)</w:t>
            </w:r>
          </w:p>
          <w:p w14:paraId="7A2E2F67" w14:textId="77777777" w:rsidR="00E81BED" w:rsidRPr="00450CE8" w:rsidRDefault="00E81BED" w:rsidP="00E81BED">
            <w:pPr>
              <w:pStyle w:val="TAL"/>
              <w:rPr>
                <w:rFonts w:eastAsia="Calibri"/>
              </w:rPr>
            </w:pPr>
            <w:r w:rsidRPr="00450CE8">
              <w:rPr>
                <w:rFonts w:eastAsia="Calibri"/>
              </w:rPr>
              <w:t>Scenario B: 270.73 ms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25.77 ms (600km)</w:t>
            </w:r>
          </w:p>
          <w:p w14:paraId="75889666" w14:textId="77777777" w:rsidR="00E81BED" w:rsidRPr="00450CE8" w:rsidRDefault="00E81BED" w:rsidP="00E81BED">
            <w:pPr>
              <w:pStyle w:val="TAL"/>
              <w:rPr>
                <w:rFonts w:eastAsia="Calibri"/>
              </w:rPr>
            </w:pPr>
            <w:r w:rsidRPr="00450CE8">
              <w:rPr>
                <w:rFonts w:eastAsia="Calibri"/>
              </w:rPr>
              <w:t>41.77 ms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12.89 ms (600km)</w:t>
            </w:r>
          </w:p>
          <w:p w14:paraId="42DCBD6E" w14:textId="77777777" w:rsidR="00E81BED" w:rsidRPr="00450CE8" w:rsidRDefault="00E81BED" w:rsidP="00E81BED">
            <w:pPr>
              <w:pStyle w:val="TAL"/>
            </w:pPr>
            <w:r w:rsidRPr="00450CE8">
              <w:rPr>
                <w:rFonts w:eastAsia="Calibri"/>
              </w:rPr>
              <w:t>20.89 ms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summarise</w:t>
      </w:r>
      <w:r w:rsidR="005A00D3">
        <w:rPr>
          <w:b w:val="0"/>
          <w:bCs w:val="0"/>
          <w:lang w:eastAsia="zh-TW"/>
        </w:rPr>
        <w:t>s</w:t>
      </w:r>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25240200" w14:textId="77777777" w:rsidTr="00741E8D">
        <w:tc>
          <w:tcPr>
            <w:tcW w:w="3102" w:type="dxa"/>
          </w:tcPr>
          <w:p w14:paraId="67CFD3E8" w14:textId="0917AA0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2B014A11" w14:textId="6BE286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 xml:space="preserve">Agree </w:t>
            </w:r>
          </w:p>
        </w:tc>
        <w:tc>
          <w:tcPr>
            <w:tcW w:w="3103" w:type="dxa"/>
          </w:tcPr>
          <w:p w14:paraId="6B833F65" w14:textId="6C5DA31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0776F">
              <w:rPr>
                <w:b w:val="0"/>
              </w:rPr>
              <w:t>Wonder whether T</w:t>
            </w:r>
            <w:r w:rsidRPr="0030776F">
              <w:rPr>
                <w:rFonts w:hint="eastAsia"/>
                <w:b w:val="0"/>
              </w:rPr>
              <w:t>DD</w:t>
            </w:r>
            <w:r w:rsidRPr="0030776F">
              <w:rPr>
                <w:b w:val="0"/>
              </w:rPr>
              <w:t xml:space="preserve"> is still within the SI scope </w:t>
            </w:r>
          </w:p>
        </w:tc>
      </w:tr>
      <w:tr w:rsidR="00E52F84" w14:paraId="494F44E8" w14:textId="77777777" w:rsidTr="00E52F84">
        <w:tc>
          <w:tcPr>
            <w:tcW w:w="3102" w:type="dxa"/>
          </w:tcPr>
          <w:p w14:paraId="047AC0F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74496D1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3FEAEF63"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32EE6F5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00318C23"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07D9CB0C"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ind w:left="360"/>
              <w:textAlignment w:val="baseline"/>
              <w:rPr>
                <w:b w:val="0"/>
                <w:bCs w:val="0"/>
              </w:rPr>
            </w:pPr>
            <w:r w:rsidRPr="003E17AA">
              <w:rPr>
                <w:highlight w:val="yellow"/>
              </w:rPr>
              <w:t xml:space="preserve">For NB-IoT, at least the following timing </w:t>
            </w:r>
            <w:r w:rsidRPr="003E17AA">
              <w:rPr>
                <w:highlight w:val="yellow"/>
              </w:rPr>
              <w:lastRenderedPageBreak/>
              <w:t xml:space="preserve">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5E5B924C" w14:textId="77777777" w:rsidTr="00E52F84">
        <w:tc>
          <w:tcPr>
            <w:tcW w:w="3102" w:type="dxa"/>
          </w:tcPr>
          <w:p w14:paraId="61E7284E" w14:textId="26BF1F11"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lastRenderedPageBreak/>
              <w:t>Huawei</w:t>
            </w:r>
          </w:p>
        </w:tc>
        <w:tc>
          <w:tcPr>
            <w:tcW w:w="3102" w:type="dxa"/>
          </w:tcPr>
          <w:p w14:paraId="7C021DDC" w14:textId="0D1796D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5D014F8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by the FL, the LEO case and GEO case may have different requirement. </w:t>
            </w:r>
          </w:p>
          <w:p w14:paraId="1655B196"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lso, we do not want to make hasty conclusions in agreements that make it look like we already find a need for enhancements. This would be an outcome AFTER the study. </w:t>
            </w:r>
          </w:p>
          <w:p w14:paraId="708A87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1-2 we recommend editing the first line as:</w:t>
            </w:r>
          </w:p>
          <w:p w14:paraId="784085D7" w14:textId="0D79784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6C7128C3" w14:textId="77777777" w:rsidTr="00E52F84">
        <w:tc>
          <w:tcPr>
            <w:tcW w:w="3102" w:type="dxa"/>
          </w:tcPr>
          <w:p w14:paraId="2FA8650B" w14:textId="420E8E41"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6A3921D9" w14:textId="3103DCD4"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2CD46D48"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02884CF7" w14:textId="77777777" w:rsidTr="00E52F84">
        <w:tc>
          <w:tcPr>
            <w:tcW w:w="3102" w:type="dxa"/>
          </w:tcPr>
          <w:p w14:paraId="29D412CF" w14:textId="4D02F3E6"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E26990" w14:textId="6B0CA9F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3F89566" w14:textId="3F72C2FE"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F73B7D" w14:paraId="5FA87A91" w14:textId="77777777" w:rsidTr="00E52F84">
        <w:tc>
          <w:tcPr>
            <w:tcW w:w="3102" w:type="dxa"/>
          </w:tcPr>
          <w:p w14:paraId="56D13D40" w14:textId="5D72E52A"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MCC</w:t>
            </w:r>
          </w:p>
        </w:tc>
        <w:tc>
          <w:tcPr>
            <w:tcW w:w="3102" w:type="dxa"/>
          </w:tcPr>
          <w:p w14:paraId="3427AB79" w14:textId="4C112FFF" w:rsidR="00F73B7D"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0EA1805" w14:textId="104FA8A6" w:rsidR="00F73B7D" w:rsidRPr="00630948" w:rsidRDefault="00F73B7D"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 xml:space="preserve">ricsson, ZTE or Huawei’s </w:t>
            </w:r>
            <w:r w:rsidR="000D178B">
              <w:rPr>
                <w:b w:val="0"/>
              </w:rPr>
              <w:t>suggestion</w:t>
            </w:r>
            <w:r>
              <w:rPr>
                <w:b w:val="0"/>
              </w:rPr>
              <w:t>.</w:t>
            </w:r>
          </w:p>
        </w:tc>
      </w:tr>
      <w:tr w:rsidR="00995455" w14:paraId="2D3F7791" w14:textId="77777777" w:rsidTr="00E52F84">
        <w:tc>
          <w:tcPr>
            <w:tcW w:w="3102" w:type="dxa"/>
          </w:tcPr>
          <w:p w14:paraId="0F43D1AC" w14:textId="7BF7EB59"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7CF61CA" w14:textId="79B9A66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E765F7" w14:textId="6A2E2BAF" w:rsidR="00995455" w:rsidRPr="00BC3AF8"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from Ericsson or Huawei</w:t>
            </w:r>
          </w:p>
        </w:tc>
      </w:tr>
      <w:tr w:rsidR="000150DB" w14:paraId="30105A03" w14:textId="77777777" w:rsidTr="00E52F84">
        <w:tc>
          <w:tcPr>
            <w:tcW w:w="3102" w:type="dxa"/>
          </w:tcPr>
          <w:p w14:paraId="13BC7D1C" w14:textId="66CD8AC0"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1185910" w14:textId="7650D60B"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E1D9600" w14:textId="2DF70658"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Prefer rewording as some companies proposed.</w:t>
            </w:r>
          </w:p>
        </w:tc>
      </w:tr>
      <w:tr w:rsidR="00AC4761" w14:paraId="7E5CC637" w14:textId="77777777" w:rsidTr="00E52F84">
        <w:tc>
          <w:tcPr>
            <w:tcW w:w="3102" w:type="dxa"/>
          </w:tcPr>
          <w:p w14:paraId="17AE3899" w14:textId="10F6667D" w:rsidR="00AC4761" w:rsidRP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preadtrum</w:t>
            </w:r>
          </w:p>
        </w:tc>
        <w:tc>
          <w:tcPr>
            <w:tcW w:w="3102" w:type="dxa"/>
          </w:tcPr>
          <w:p w14:paraId="11BE02F4" w14:textId="37B3DD74"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183F50D" w14:textId="64AFB5B7"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AC4761">
              <w:rPr>
                <w:b w:val="0"/>
              </w:rPr>
              <w:t xml:space="preserve">Prefer </w:t>
            </w:r>
            <w:r>
              <w:rPr>
                <w:rFonts w:hint="eastAsia"/>
                <w:b w:val="0"/>
              </w:rPr>
              <w:t>the</w:t>
            </w:r>
            <w:r>
              <w:rPr>
                <w:b w:val="0"/>
              </w:rPr>
              <w:t xml:space="preserve"> </w:t>
            </w:r>
            <w:r w:rsidRPr="00AC4761">
              <w:rPr>
                <w:b w:val="0"/>
              </w:rPr>
              <w:t xml:space="preserve">modification </w:t>
            </w:r>
            <w:r>
              <w:rPr>
                <w:b w:val="0"/>
              </w:rPr>
              <w:t xml:space="preserve">of </w:t>
            </w:r>
            <w:r w:rsidRPr="00AC4761">
              <w:rPr>
                <w:b w:val="0"/>
              </w:rPr>
              <w:t xml:space="preserve">ZTE </w:t>
            </w:r>
          </w:p>
        </w:tc>
      </w:tr>
      <w:tr w:rsidR="00F17F1C" w14:paraId="3F0AAF0D" w14:textId="77777777" w:rsidTr="00E52F84">
        <w:tc>
          <w:tcPr>
            <w:tcW w:w="3102" w:type="dxa"/>
          </w:tcPr>
          <w:p w14:paraId="4F9BE071" w14:textId="3C84439F"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3102" w:type="dxa"/>
          </w:tcPr>
          <w:p w14:paraId="29FE346E" w14:textId="4B0E8934" w:rsidR="00F17F1C" w:rsidRDefault="00F17F1C"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182E3096" w14:textId="77777777" w:rsidR="00F17F1C" w:rsidRPr="00AC4761" w:rsidRDefault="00F17F1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3BF28AFD" w14:textId="77777777" w:rsidR="00741E8D" w:rsidRPr="00E52F84"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1397B465" w:rsidR="003E17AA" w:rsidRPr="003E17AA" w:rsidRDefault="003E17AA" w:rsidP="003E17AA">
      <w:pPr>
        <w:rPr>
          <w:rFonts w:eastAsia="宋体"/>
          <w:highlight w:val="yellow"/>
        </w:rPr>
      </w:pPr>
      <w:r w:rsidRPr="003E17AA">
        <w:rPr>
          <w:rFonts w:eastAsia="宋体"/>
          <w:highlight w:val="yellow"/>
        </w:rPr>
        <w:t xml:space="preserve">For </w:t>
      </w:r>
      <w:r w:rsidR="00AC4761" w:rsidRPr="003E17AA">
        <w:rPr>
          <w:rFonts w:eastAsia="宋体"/>
          <w:highlight w:val="yellow"/>
        </w:rPr>
        <w:t>Emtc</w:t>
      </w:r>
      <w:r w:rsidRPr="003E17AA">
        <w:rPr>
          <w:rFonts w:eastAsia="宋体"/>
          <w:highlight w:val="yellow"/>
        </w:rPr>
        <w:t xml:space="preserve">,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f0"/>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f0"/>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4780AC6D"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 xml:space="preserve">FSS: Other </w:t>
      </w:r>
      <w:r w:rsidR="00AC4761" w:rsidRPr="003E17AA">
        <w:rPr>
          <w:b w:val="0"/>
          <w:bCs w:val="0"/>
          <w:highlight w:val="yellow"/>
          <w:lang w:eastAsia="zh-TW"/>
        </w:rPr>
        <w:t>Emtc</w:t>
      </w:r>
      <w:r w:rsidRPr="003E17AA">
        <w:rPr>
          <w:b w:val="0"/>
          <w:bCs w:val="0"/>
          <w:highlight w:val="yellow"/>
          <w:lang w:eastAsia="zh-TW"/>
        </w:rPr>
        <w:t xml:space="preserve">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2</w:t>
      </w:r>
      <w:r w:rsidR="004745CB">
        <w:rPr>
          <w:b w:val="0"/>
          <w:bCs w:val="0"/>
        </w:rPr>
        <w:t>-</w:t>
      </w:r>
      <w:r>
        <w:rPr>
          <w:b w:val="0"/>
          <w:bCs w:val="0"/>
        </w:rPr>
        <w:t>2</w:t>
      </w:r>
    </w:p>
    <w:tbl>
      <w:tblPr>
        <w:tblStyle w:val="afa"/>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lastRenderedPageBreak/>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7D330E3F" w14:textId="77777777" w:rsidTr="00E52F84">
        <w:tc>
          <w:tcPr>
            <w:tcW w:w="3102" w:type="dxa"/>
          </w:tcPr>
          <w:p w14:paraId="66ED3BA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T</w:t>
            </w:r>
            <w:r>
              <w:rPr>
                <w:b w:val="0"/>
                <w:bCs w:val="0"/>
              </w:rPr>
              <w:t>E</w:t>
            </w:r>
          </w:p>
        </w:tc>
        <w:tc>
          <w:tcPr>
            <w:tcW w:w="3102" w:type="dxa"/>
          </w:tcPr>
          <w:p w14:paraId="361796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1EF8BC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upportive with modification, including:</w:t>
            </w:r>
          </w:p>
          <w:p w14:paraId="1DD23B05"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ake the FFS as a sub-bullet. </w:t>
            </w:r>
          </w:p>
          <w:p w14:paraId="252EED9C" w14:textId="77777777" w:rsidR="00E52F84" w:rsidRDefault="00E52F84" w:rsidP="00D27A56">
            <w:pPr>
              <w:pStyle w:val="Proposal"/>
              <w:widowControl/>
              <w:numPr>
                <w:ilvl w:val="0"/>
                <w:numId w:val="13"/>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Update the main purpose by deleting “</w:t>
            </w:r>
            <w:r w:rsidRPr="003E17AA">
              <w:rPr>
                <w:highlight w:val="yellow"/>
              </w:rPr>
              <w:t>individually for enhancement</w:t>
            </w:r>
            <w:r>
              <w:rPr>
                <w:b w:val="0"/>
                <w:bCs w:val="0"/>
              </w:rPr>
              <w:t>”;</w:t>
            </w:r>
          </w:p>
          <w:p w14:paraId="145E356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w:t>
            </w:r>
            <w:r w:rsidRPr="00B5516A">
              <w:rPr>
                <w:strike/>
                <w:color w:val="FF0000"/>
                <w:highlight w:val="yellow"/>
              </w:rPr>
              <w:t xml:space="preserve"> individually for enhancement</w:t>
            </w:r>
          </w:p>
        </w:tc>
      </w:tr>
      <w:tr w:rsidR="00460D2C" w14:paraId="677BE5B9" w14:textId="77777777" w:rsidTr="00E52F84">
        <w:tc>
          <w:tcPr>
            <w:tcW w:w="3102" w:type="dxa"/>
          </w:tcPr>
          <w:p w14:paraId="49747F3C" w14:textId="44C96750"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1541F53E" w14:textId="7D8D4B7D"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bullets as areas for study</w:t>
            </w:r>
          </w:p>
        </w:tc>
        <w:tc>
          <w:tcPr>
            <w:tcW w:w="3103" w:type="dxa"/>
          </w:tcPr>
          <w:p w14:paraId="3095FC0A"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commented to Proposal 1.1-2, we do not want to make hasty conclusions in agreements that make it look like we already find a need for enhancements. This would be an outcome AFTER the study. </w:t>
            </w:r>
          </w:p>
          <w:p w14:paraId="04F2C867"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us, for proposal 1.2-2 we recommend editing the first line as:</w:t>
            </w:r>
          </w:p>
          <w:p w14:paraId="1E6A1A33" w14:textId="70FED6CE"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3E17AA">
              <w:rPr>
                <w:highlight w:val="yellow"/>
              </w:rPr>
              <w:t xml:space="preserve">For NB-IoT, at least the following timing relationships </w:t>
            </w:r>
            <w:r>
              <w:rPr>
                <w:highlight w:val="yellow"/>
              </w:rPr>
              <w:t>need to</w:t>
            </w:r>
            <w:r w:rsidRPr="003E17AA">
              <w:rPr>
                <w:highlight w:val="yellow"/>
              </w:rPr>
              <w:t xml:space="preserve"> be studied individually for </w:t>
            </w:r>
            <w:r w:rsidRPr="00037335">
              <w:rPr>
                <w:color w:val="FF0000"/>
                <w:highlight w:val="yellow"/>
              </w:rPr>
              <w:t xml:space="preserve">identifying a need (if any) for </w:t>
            </w:r>
            <w:r w:rsidRPr="003E17AA">
              <w:rPr>
                <w:highlight w:val="yellow"/>
              </w:rPr>
              <w:t>enhancement</w:t>
            </w:r>
          </w:p>
        </w:tc>
      </w:tr>
      <w:tr w:rsidR="00F310B8" w14:paraId="00411956" w14:textId="77777777" w:rsidTr="00E52F84">
        <w:tc>
          <w:tcPr>
            <w:tcW w:w="3102" w:type="dxa"/>
          </w:tcPr>
          <w:p w14:paraId="124DE380" w14:textId="415DC579"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11D72E6" w14:textId="75FB08B5"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71CDD3BE"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90A4799" w14:textId="77777777" w:rsidTr="00E52F84">
        <w:tc>
          <w:tcPr>
            <w:tcW w:w="3102" w:type="dxa"/>
          </w:tcPr>
          <w:p w14:paraId="3A683959" w14:textId="60DD37E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B6CD549" w14:textId="758812AD"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93F3613" w14:textId="58613B7B"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on each case</w:t>
            </w:r>
          </w:p>
        </w:tc>
      </w:tr>
      <w:tr w:rsidR="000D178B" w14:paraId="0A385144" w14:textId="77777777" w:rsidTr="00E52F84">
        <w:tc>
          <w:tcPr>
            <w:tcW w:w="3102" w:type="dxa"/>
          </w:tcPr>
          <w:p w14:paraId="4036B45B" w14:textId="7D63AFB0"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DB1CF38" w14:textId="0FDCD577" w:rsidR="000D178B"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96747BF" w14:textId="4575BE6A" w:rsidR="000D178B" w:rsidRPr="00630948" w:rsidRDefault="000D178B"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 xml:space="preserve">Prefer rewording as </w:t>
            </w:r>
            <w:r>
              <w:rPr>
                <w:rFonts w:hint="eastAsia"/>
                <w:b w:val="0"/>
              </w:rPr>
              <w:t>E</w:t>
            </w:r>
            <w:r>
              <w:rPr>
                <w:b w:val="0"/>
              </w:rPr>
              <w:t>ricsson, ZTE or Huawei’s suggestion.</w:t>
            </w:r>
          </w:p>
        </w:tc>
      </w:tr>
      <w:tr w:rsidR="009A0A4B" w14:paraId="283FA714" w14:textId="77777777" w:rsidTr="00E52F84">
        <w:tc>
          <w:tcPr>
            <w:tcW w:w="3102" w:type="dxa"/>
          </w:tcPr>
          <w:p w14:paraId="08A06C3F" w14:textId="0F71DB01"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D655547" w14:textId="1DEB7953"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 Enhancements should be considered if needed and beneficial.</w:t>
            </w:r>
          </w:p>
        </w:tc>
        <w:tc>
          <w:tcPr>
            <w:tcW w:w="3103" w:type="dxa"/>
          </w:tcPr>
          <w:p w14:paraId="6D9A3553"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4FFC98A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t xml:space="preserve">need to be studied individually for </w:t>
            </w:r>
            <w:r w:rsidRPr="00FD3A89">
              <w:rPr>
                <w:color w:val="FF0000"/>
              </w:rPr>
              <w:t xml:space="preserve">identifying whether </w:t>
            </w:r>
            <w:r w:rsidRPr="00FD3A89">
              <w:t>enhancement</w:t>
            </w:r>
            <w:r w:rsidRPr="00FD3A89">
              <w:rPr>
                <w:color w:val="FF0000"/>
              </w:rPr>
              <w:t xml:space="preserve"> is needed and beneficial</w:t>
            </w:r>
          </w:p>
          <w:p w14:paraId="0385349A" w14:textId="28782C7C" w:rsidR="009A0A4B" w:rsidRPr="00BC3AF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w:t>
            </w:r>
          </w:p>
        </w:tc>
      </w:tr>
      <w:tr w:rsidR="00995455" w14:paraId="2EFEF3F4" w14:textId="77777777" w:rsidTr="00E52F84">
        <w:tc>
          <w:tcPr>
            <w:tcW w:w="3102" w:type="dxa"/>
          </w:tcPr>
          <w:p w14:paraId="1DFB20D6" w14:textId="42ECAA8F"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6276525" w14:textId="6D6E8B20"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600724" w14:textId="6DBEC513" w:rsidR="00995455" w:rsidRDefault="00995455"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d wordings from Ericsson, Huawei or Mediatek are preferred.</w:t>
            </w:r>
          </w:p>
        </w:tc>
      </w:tr>
      <w:tr w:rsidR="000150DB" w14:paraId="7C8D5743" w14:textId="77777777" w:rsidTr="00E52F84">
        <w:tc>
          <w:tcPr>
            <w:tcW w:w="3102" w:type="dxa"/>
          </w:tcPr>
          <w:p w14:paraId="06D0BB5B" w14:textId="4F979976"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10B03E1F" w14:textId="05E710F9"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44BD73E" w14:textId="3E5F1425" w:rsidR="000150DB" w:rsidRDefault="000150DB"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rPr>
              <w:t>Prefer rewording as some companies proposed.</w:t>
            </w:r>
          </w:p>
        </w:tc>
      </w:tr>
      <w:tr w:rsidR="00AC4761" w14:paraId="62D81F7B" w14:textId="77777777" w:rsidTr="00E52F84">
        <w:tc>
          <w:tcPr>
            <w:tcW w:w="3102" w:type="dxa"/>
          </w:tcPr>
          <w:p w14:paraId="2B0EC068" w14:textId="71EDF93F"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6FF81E02" w14:textId="517FD741"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CA436D4" w14:textId="77777777" w:rsidR="00AC4761" w:rsidRDefault="00AC4761"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r w:rsidR="00D639BF" w14:paraId="7D69ECAC" w14:textId="77777777" w:rsidTr="00E52F84">
        <w:tc>
          <w:tcPr>
            <w:tcW w:w="3102" w:type="dxa"/>
          </w:tcPr>
          <w:p w14:paraId="5D1AD48C" w14:textId="52E36588"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6958F6D2" w14:textId="4E4299DE"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1501B42D" w14:textId="77777777" w:rsidR="00D639BF" w:rsidRDefault="00D639BF" w:rsidP="000150D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r>
    </w:tbl>
    <w:p w14:paraId="2820CEF4" w14:textId="77777777" w:rsidR="003E17AA" w:rsidRPr="00E52F84"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b"/>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f0"/>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f0"/>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f0"/>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Cell specific vrs beam specific Koffset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a"/>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r>
              <w:rPr>
                <w:rFonts w:eastAsia="宋体"/>
                <w:b/>
                <w:bCs/>
                <w:u w:val="single"/>
                <w:lang w:eastAsia="zh-CN"/>
              </w:rPr>
              <w:t>Tdoc#</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b"/>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b"/>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f0"/>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a"/>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K_offset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a"/>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a"/>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a"/>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sepcific.</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f0"/>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f0"/>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a"/>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r w:rsidR="00E17E09" w:rsidRPr="00253D9E" w14:paraId="2830E5EF" w14:textId="77777777" w:rsidTr="007421BA">
        <w:tc>
          <w:tcPr>
            <w:tcW w:w="3102" w:type="dxa"/>
          </w:tcPr>
          <w:p w14:paraId="6393A484" w14:textId="0201169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PT</w:t>
            </w:r>
          </w:p>
        </w:tc>
        <w:tc>
          <w:tcPr>
            <w:tcW w:w="3102" w:type="dxa"/>
          </w:tcPr>
          <w:p w14:paraId="321B3605" w14:textId="7ECD32E3"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8F41E07" w14:textId="212634F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If our goal is to leverage the most results from Rel-17 NTN WI, then it is a good start.</w:t>
            </w:r>
          </w:p>
        </w:tc>
      </w:tr>
      <w:tr w:rsidR="00460D2C" w:rsidRPr="00253D9E" w14:paraId="30A8D91E" w14:textId="77777777" w:rsidTr="007421BA">
        <w:tc>
          <w:tcPr>
            <w:tcW w:w="3102" w:type="dxa"/>
          </w:tcPr>
          <w:p w14:paraId="4A561667" w14:textId="39C59BD2"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bCs w:val="0"/>
              </w:rPr>
              <w:t>H</w:t>
            </w:r>
            <w:r>
              <w:rPr>
                <w:b w:val="0"/>
                <w:bCs w:val="0"/>
              </w:rPr>
              <w:t>uawei</w:t>
            </w:r>
          </w:p>
        </w:tc>
        <w:tc>
          <w:tcPr>
            <w:tcW w:w="3102" w:type="dxa"/>
          </w:tcPr>
          <w:p w14:paraId="63A64648"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p>
        </w:tc>
        <w:tc>
          <w:tcPr>
            <w:tcW w:w="3103" w:type="dxa"/>
          </w:tcPr>
          <w:p w14:paraId="7CE32254" w14:textId="6CF7998F"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Even though we are fine with the proposal, this proposal seems like a WI discussion.</w:t>
            </w:r>
          </w:p>
        </w:tc>
      </w:tr>
      <w:tr w:rsidR="00F310B8" w:rsidRPr="00253D9E" w14:paraId="3AFF78D3" w14:textId="77777777" w:rsidTr="007421BA">
        <w:tc>
          <w:tcPr>
            <w:tcW w:w="3102" w:type="dxa"/>
          </w:tcPr>
          <w:p w14:paraId="6432C10F" w14:textId="617AEEFB"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0A2542BB" w14:textId="54B384DE"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w:t>
            </w:r>
            <w:r>
              <w:rPr>
                <w:b w:val="0"/>
              </w:rPr>
              <w:t>gree</w:t>
            </w:r>
          </w:p>
        </w:tc>
        <w:tc>
          <w:tcPr>
            <w:tcW w:w="3103" w:type="dxa"/>
          </w:tcPr>
          <w:p w14:paraId="527DB116" w14:textId="77777777" w:rsidR="00F310B8" w:rsidRDefault="00F310B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rsidRPr="00253D9E" w14:paraId="7408E464" w14:textId="77777777" w:rsidTr="007421BA">
        <w:tc>
          <w:tcPr>
            <w:tcW w:w="3102" w:type="dxa"/>
          </w:tcPr>
          <w:p w14:paraId="5A03164E" w14:textId="4FAA8442"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37B8B79" w14:textId="42310C9C"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 for study on Cell-specific</w:t>
            </w:r>
          </w:p>
        </w:tc>
        <w:tc>
          <w:tcPr>
            <w:tcW w:w="3103" w:type="dxa"/>
          </w:tcPr>
          <w:p w14:paraId="75A27254" w14:textId="77BAED43" w:rsidR="00630948" w:rsidRDefault="00630948"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We object to include any beam specific configuration as it will introduce too much IoT UE cost/complexity. Considering LTE does not support beam related processing, it will also cause large standard effort for beam related processing for each procedure.</w:t>
            </w:r>
          </w:p>
        </w:tc>
      </w:tr>
      <w:tr w:rsidR="00186077" w:rsidRPr="00253D9E" w14:paraId="2B84FA88" w14:textId="77777777" w:rsidTr="007421BA">
        <w:tc>
          <w:tcPr>
            <w:tcW w:w="3102" w:type="dxa"/>
          </w:tcPr>
          <w:p w14:paraId="0066F243" w14:textId="3D0210E6" w:rsidR="00186077" w:rsidRDefault="00186077"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86897EF" w14:textId="47D26E3C" w:rsidR="00186077"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T</w:t>
            </w:r>
            <w:r>
              <w:rPr>
                <w:b w:val="0"/>
              </w:rPr>
              <w:t>oo early</w:t>
            </w:r>
          </w:p>
        </w:tc>
        <w:tc>
          <w:tcPr>
            <w:tcW w:w="3103" w:type="dxa"/>
          </w:tcPr>
          <w:p w14:paraId="2F996A04" w14:textId="683A1E75" w:rsidR="00186077" w:rsidRPr="00630948" w:rsidRDefault="00FA5AC0"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I</w:t>
            </w:r>
            <w:r>
              <w:rPr>
                <w:b w:val="0"/>
                <w:bCs w:val="0"/>
              </w:rPr>
              <w:t>t is too early to determine cell/beam specific offsets for</w:t>
            </w:r>
            <w:r w:rsidRPr="00FA5AC0">
              <w:rPr>
                <w:b w:val="0"/>
                <w:bCs w:val="0"/>
              </w:rPr>
              <w:t xml:space="preserve"> </w:t>
            </w:r>
            <w:r w:rsidRPr="00F31B8B">
              <w:rPr>
                <w:u w:val="single"/>
              </w:rPr>
              <w:t>each</w:t>
            </w:r>
            <w:r w:rsidRPr="00FA5AC0">
              <w:rPr>
                <w:b w:val="0"/>
                <w:bCs w:val="0"/>
              </w:rPr>
              <w:t xml:space="preserve"> timing relationships</w:t>
            </w:r>
            <w:r>
              <w:rPr>
                <w:b w:val="0"/>
                <w:bCs w:val="0"/>
              </w:rPr>
              <w:t xml:space="preserve"> before any </w:t>
            </w:r>
            <w:r w:rsidR="00AB09DF">
              <w:rPr>
                <w:b w:val="0"/>
                <w:bCs w:val="0"/>
              </w:rPr>
              <w:t>inverstigation</w:t>
            </w:r>
            <w:r>
              <w:rPr>
                <w:b w:val="0"/>
                <w:bCs w:val="0"/>
              </w:rPr>
              <w:t>.</w:t>
            </w:r>
          </w:p>
        </w:tc>
      </w:tr>
      <w:tr w:rsidR="00995455" w:rsidRPr="00253D9E" w14:paraId="7D2EDDFD" w14:textId="77777777" w:rsidTr="007421BA">
        <w:tc>
          <w:tcPr>
            <w:tcW w:w="3102" w:type="dxa"/>
          </w:tcPr>
          <w:p w14:paraId="3AC21A39" w14:textId="57E470BE"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374CC22" w14:textId="4AC44C11"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6BA851D8" w14:textId="77777777"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should study the issues in 2.1.4 first. As part of the study, we can </w:t>
            </w:r>
            <w:r>
              <w:rPr>
                <w:b w:val="0"/>
                <w:bCs w:val="0"/>
              </w:rPr>
              <w:lastRenderedPageBreak/>
              <w:t>study the pros and cons of cell-specific vs beam-specific. If there are significant problems with beam-specific (as indicated by Nokia-NSB), then these issues would get listed in the TR and we would expect the WI to then choose cell-specific configuration.</w:t>
            </w:r>
          </w:p>
          <w:p w14:paraId="72C7FC81" w14:textId="2C50668A" w:rsidR="00995455" w:rsidRDefault="00995455"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ur preference is for cell-sepcific.</w:t>
            </w:r>
          </w:p>
        </w:tc>
      </w:tr>
      <w:tr w:rsidR="009E7F48" w:rsidRPr="00253D9E" w14:paraId="0DC16557" w14:textId="77777777" w:rsidTr="007421BA">
        <w:tc>
          <w:tcPr>
            <w:tcW w:w="3102" w:type="dxa"/>
          </w:tcPr>
          <w:p w14:paraId="2ECDB1A4" w14:textId="3992D48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ple</w:t>
            </w:r>
          </w:p>
        </w:tc>
        <w:tc>
          <w:tcPr>
            <w:tcW w:w="3102" w:type="dxa"/>
          </w:tcPr>
          <w:p w14:paraId="242499E6" w14:textId="50EFE063"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bCs w:val="0"/>
              </w:rPr>
              <w:t>Agree</w:t>
            </w:r>
          </w:p>
        </w:tc>
        <w:tc>
          <w:tcPr>
            <w:tcW w:w="3103" w:type="dxa"/>
          </w:tcPr>
          <w:p w14:paraId="2B30E4AC" w14:textId="1D80094A"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milar schemes from NR NTN could be used for IoT NTN.</w:t>
            </w:r>
          </w:p>
        </w:tc>
      </w:tr>
      <w:tr w:rsidR="00AC4761" w:rsidRPr="00253D9E" w14:paraId="0573DB67" w14:textId="77777777" w:rsidTr="007421BA">
        <w:tc>
          <w:tcPr>
            <w:tcW w:w="3102" w:type="dxa"/>
          </w:tcPr>
          <w:p w14:paraId="7898259D" w14:textId="48B4BC03"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7FE7F456" w14:textId="49E193A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e are fine to study</w:t>
            </w:r>
            <w:r>
              <w:rPr>
                <w:b w:val="0"/>
                <w:bCs w:val="0"/>
              </w:rPr>
              <w:t xml:space="preserve"> on Koffset.</w:t>
            </w:r>
          </w:p>
        </w:tc>
        <w:tc>
          <w:tcPr>
            <w:tcW w:w="3103" w:type="dxa"/>
          </w:tcPr>
          <w:p w14:paraId="009594A3" w14:textId="60E4A55C" w:rsidR="00AC4761" w:rsidRDefault="00AC4761"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C4761">
              <w:rPr>
                <w:b w:val="0"/>
                <w:bCs w:val="0"/>
              </w:rPr>
              <w:t>In principle, similar timing relationship enhancement in NR NTN can be considered.</w:t>
            </w:r>
          </w:p>
        </w:tc>
      </w:tr>
      <w:tr w:rsidR="00620092" w:rsidRPr="00253D9E" w14:paraId="27A9E93A" w14:textId="77777777" w:rsidTr="007421BA">
        <w:tc>
          <w:tcPr>
            <w:tcW w:w="3102" w:type="dxa"/>
          </w:tcPr>
          <w:p w14:paraId="20EA5734" w14:textId="7D9A7832" w:rsidR="00620092" w:rsidRDefault="00620092"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59203517" w14:textId="51F7D078" w:rsidR="00620092"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OK to study</w:t>
            </w:r>
          </w:p>
        </w:tc>
        <w:tc>
          <w:tcPr>
            <w:tcW w:w="3103" w:type="dxa"/>
          </w:tcPr>
          <w:p w14:paraId="43A18CF8" w14:textId="5DFDA782" w:rsidR="00620092" w:rsidRPr="00AC4761" w:rsidRDefault="0022759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t this stage, both cell-specific and beam-specific should be equally treated.</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a"/>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a"/>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third level of detail is not important at this moment. It is more important to address the </w:t>
            </w:r>
            <w:r>
              <w:rPr>
                <w:b w:val="0"/>
                <w:bCs w:val="0"/>
              </w:rPr>
              <w:lastRenderedPageBreak/>
              <w:t>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lastRenderedPageBreak/>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52F84" w14:paraId="4E4AC80F" w14:textId="77777777" w:rsidTr="007421BA">
        <w:tc>
          <w:tcPr>
            <w:tcW w:w="3102" w:type="dxa"/>
          </w:tcPr>
          <w:p w14:paraId="61D1E4D4" w14:textId="6DBA3F48"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4C44782D" w14:textId="1D1AA797"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stponed</w:t>
            </w:r>
          </w:p>
        </w:tc>
        <w:tc>
          <w:tcPr>
            <w:tcW w:w="3103" w:type="dxa"/>
          </w:tcPr>
          <w:p w14:paraId="79C3240C" w14:textId="229C1E34"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need start with proposal in section 2.1</w:t>
            </w:r>
          </w:p>
        </w:tc>
      </w:tr>
      <w:tr w:rsidR="00460D2C" w14:paraId="2021611A" w14:textId="77777777" w:rsidTr="007421BA">
        <w:tc>
          <w:tcPr>
            <w:tcW w:w="3102" w:type="dxa"/>
          </w:tcPr>
          <w:p w14:paraId="294E3AB9" w14:textId="04F4D8E9"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92F935D" w14:textId="7777777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1352D8D" w14:textId="40321B97" w:rsidR="00460D2C" w:rsidRDefault="00460D2C" w:rsidP="00460D2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wondering whether this is needed given that IoT service are delay tolerant.</w:t>
            </w:r>
          </w:p>
        </w:tc>
      </w:tr>
      <w:tr w:rsidR="00F310B8" w14:paraId="30BD6012" w14:textId="77777777" w:rsidTr="007421BA">
        <w:tc>
          <w:tcPr>
            <w:tcW w:w="3102" w:type="dxa"/>
          </w:tcPr>
          <w:p w14:paraId="5E115642" w14:textId="2FDB533D"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5A2704A8" w14:textId="0C15211B"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r>
              <w:rPr>
                <w:b w:val="0"/>
              </w:rPr>
              <w:t xml:space="preserve"> the need, not detail</w:t>
            </w:r>
          </w:p>
        </w:tc>
        <w:tc>
          <w:tcPr>
            <w:tcW w:w="3103" w:type="dxa"/>
          </w:tcPr>
          <w:p w14:paraId="25EA8357" w14:textId="77777777" w:rsidR="00F310B8" w:rsidRDefault="00F310B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32394A9F" w14:textId="77777777" w:rsidTr="007421BA">
        <w:tc>
          <w:tcPr>
            <w:tcW w:w="3102" w:type="dxa"/>
          </w:tcPr>
          <w:p w14:paraId="3F001DAD" w14:textId="08089AB4"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027F419B" w14:textId="6BB404C1" w:rsidR="00630948" w:rsidRPr="00253D9E"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7047CEC" w14:textId="180FD4A5" w:rsidR="00630948" w:rsidRDefault="00630948"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fter study in section 2.1, f</w:t>
            </w:r>
            <w:r w:rsidRPr="00630948">
              <w:rPr>
                <w:b w:val="0"/>
                <w:bCs w:val="0"/>
              </w:rPr>
              <w:t>urther study should be considered for each case mentioned above for timing relationship, for both NB-IoT and eMTC.</w:t>
            </w:r>
          </w:p>
        </w:tc>
      </w:tr>
      <w:tr w:rsidR="00E30E40" w14:paraId="4EE9F522" w14:textId="77777777" w:rsidTr="007421BA">
        <w:tc>
          <w:tcPr>
            <w:tcW w:w="3102" w:type="dxa"/>
          </w:tcPr>
          <w:p w14:paraId="4F378470" w14:textId="712F268A"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FE09063" w14:textId="26E5A686"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253D9E">
              <w:rPr>
                <w:b w:val="0"/>
              </w:rPr>
              <w:t>OK to study</w:t>
            </w:r>
            <w:r>
              <w:rPr>
                <w:b w:val="0"/>
              </w:rPr>
              <w:t xml:space="preserve"> the need.</w:t>
            </w:r>
          </w:p>
        </w:tc>
        <w:tc>
          <w:tcPr>
            <w:tcW w:w="3103" w:type="dxa"/>
          </w:tcPr>
          <w:p w14:paraId="050FEC54" w14:textId="77777777" w:rsidR="00E30E40" w:rsidRDefault="00E30E40" w:rsidP="00F310B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6C9496" w14:textId="77777777" w:rsidTr="007421BA">
        <w:tc>
          <w:tcPr>
            <w:tcW w:w="3102" w:type="dxa"/>
          </w:tcPr>
          <w:p w14:paraId="563392A5" w14:textId="6EBE1BB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38D99E3" w14:textId="0E39B172" w:rsidR="009A0A4B" w:rsidRPr="00253D9E"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Too early</w:t>
            </w:r>
          </w:p>
        </w:tc>
        <w:tc>
          <w:tcPr>
            <w:tcW w:w="3103" w:type="dxa"/>
          </w:tcPr>
          <w:p w14:paraId="3A555A0E" w14:textId="5659090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have same comment as for 2.2.3. It is not clear what needs to be discussed compare to NR NTN which has made agreement on   “</w:t>
            </w:r>
            <w:r w:rsidRPr="00FD3A89">
              <w:rPr>
                <w:b w:val="0"/>
                <w:bCs w:val="0"/>
              </w:rPr>
              <w:t>Update of K_offset after initial access is supported</w:t>
            </w:r>
            <w:r>
              <w:rPr>
                <w:b w:val="0"/>
                <w:bCs w:val="0"/>
              </w:rPr>
              <w:t>”. We can first discuss issue in 2.1.4</w:t>
            </w:r>
          </w:p>
        </w:tc>
      </w:tr>
      <w:tr w:rsidR="009A0A4B" w14:paraId="74782655" w14:textId="77777777" w:rsidTr="007421BA">
        <w:tc>
          <w:tcPr>
            <w:tcW w:w="3102" w:type="dxa"/>
          </w:tcPr>
          <w:p w14:paraId="114D3660" w14:textId="15FFA1D5"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5A2BB52C" w14:textId="4C3597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Agree</w:t>
            </w:r>
          </w:p>
        </w:tc>
        <w:tc>
          <w:tcPr>
            <w:tcW w:w="3103" w:type="dxa"/>
          </w:tcPr>
          <w:p w14:paraId="59D250F1" w14:textId="122903C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need for a UE-specific timing offset should at least be studied. We are OK if this study happens later.</w:t>
            </w:r>
          </w:p>
        </w:tc>
      </w:tr>
      <w:tr w:rsidR="006666BE" w14:paraId="057B3604" w14:textId="77777777" w:rsidTr="007421BA">
        <w:tc>
          <w:tcPr>
            <w:tcW w:w="3102" w:type="dxa"/>
          </w:tcPr>
          <w:p w14:paraId="58BF9D0D" w14:textId="372EF179"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49F8CF58" w14:textId="0FB52F18"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b w:val="0"/>
              </w:rPr>
              <w:t>Ok for study</w:t>
            </w:r>
          </w:p>
        </w:tc>
        <w:tc>
          <w:tcPr>
            <w:tcW w:w="3103" w:type="dxa"/>
          </w:tcPr>
          <w:p w14:paraId="693731B7" w14:textId="5C0F5EED"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We are also fine to discuss this proposal after </w:t>
            </w:r>
            <w:r w:rsidRPr="000C44A7">
              <w:rPr>
                <w:b w:val="0"/>
                <w:iCs/>
                <w:color w:val="000000" w:themeColor="text1"/>
              </w:rPr>
              <w:t>FL Proposal 2.1-2</w:t>
            </w:r>
          </w:p>
        </w:tc>
      </w:tr>
      <w:tr w:rsidR="00AC4761" w14:paraId="3DBC2646" w14:textId="77777777" w:rsidTr="007421BA">
        <w:tc>
          <w:tcPr>
            <w:tcW w:w="3102" w:type="dxa"/>
          </w:tcPr>
          <w:p w14:paraId="6B626CD5" w14:textId="2F7D2BCB"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39F62303" w14:textId="46E65C81"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sidRPr="000C36DB">
              <w:rPr>
                <w:rFonts w:hint="eastAsia"/>
                <w:b w:val="0"/>
                <w:bCs w:val="0"/>
              </w:rPr>
              <w:t>We are fine to study</w:t>
            </w:r>
            <w:r w:rsidRPr="000C36DB">
              <w:rPr>
                <w:b w:val="0"/>
                <w:bCs w:val="0"/>
              </w:rPr>
              <w:t xml:space="preserve"> on </w:t>
            </w:r>
            <w:r w:rsidR="000C36DB" w:rsidRPr="000C36DB">
              <w:rPr>
                <w:b w:val="0"/>
                <w:bCs w:val="0"/>
                <w:lang w:eastAsia="zh-TW"/>
              </w:rPr>
              <w:t>UE-specific timing offset enhancements</w:t>
            </w:r>
            <w:r w:rsidR="000C36DB" w:rsidRPr="000C36DB">
              <w:rPr>
                <w:b w:val="0"/>
                <w:bCs w:val="0"/>
              </w:rPr>
              <w:t>.</w:t>
            </w:r>
          </w:p>
        </w:tc>
        <w:tc>
          <w:tcPr>
            <w:tcW w:w="3103" w:type="dxa"/>
          </w:tcPr>
          <w:p w14:paraId="32A9F8D7" w14:textId="213BF79F" w:rsidR="00AC4761" w:rsidRDefault="00AC4761"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But, in our view, </w:t>
            </w:r>
            <w:r w:rsidRPr="00AC4761">
              <w:rPr>
                <w:b w:val="0"/>
                <w:bCs w:val="0"/>
              </w:rPr>
              <w:t xml:space="preserve">considering that </w:t>
            </w:r>
            <w:r>
              <w:rPr>
                <w:b w:val="0"/>
                <w:bCs w:val="0"/>
              </w:rPr>
              <w:t>NB-IOT/eMTC</w:t>
            </w:r>
            <w:r w:rsidRPr="00AC4761">
              <w:rPr>
                <w:b w:val="0"/>
                <w:bCs w:val="0"/>
              </w:rPr>
              <w:t xml:space="preserve"> is not sensitive to delay</w:t>
            </w:r>
            <w:r>
              <w:rPr>
                <w:b w:val="0"/>
                <w:bCs w:val="0"/>
              </w:rPr>
              <w:t>,</w:t>
            </w:r>
            <w:r w:rsidRPr="00AC4761">
              <w:rPr>
                <w:b w:val="0"/>
                <w:bCs w:val="0"/>
              </w:rPr>
              <w:t xml:space="preserve"> </w:t>
            </w:r>
            <w:r>
              <w:rPr>
                <w:b w:val="0"/>
                <w:bCs w:val="0"/>
              </w:rPr>
              <w:t xml:space="preserve">there is no need to introduce </w:t>
            </w:r>
            <w:r w:rsidRPr="00AC4761">
              <w:rPr>
                <w:b w:val="0"/>
                <w:bCs w:val="0"/>
              </w:rPr>
              <w:t>UE-specific timing offset enhancements in RRC-connected mode</w:t>
            </w:r>
            <w:r w:rsidR="00BE18CA">
              <w:rPr>
                <w:b w:val="0"/>
                <w:bCs w:val="0"/>
              </w:rPr>
              <w:t>.</w:t>
            </w:r>
          </w:p>
        </w:tc>
      </w:tr>
      <w:tr w:rsidR="0050567C" w14:paraId="5F3D549B" w14:textId="77777777" w:rsidTr="007421BA">
        <w:tc>
          <w:tcPr>
            <w:tcW w:w="3102" w:type="dxa"/>
          </w:tcPr>
          <w:p w14:paraId="426FFE9C" w14:textId="00289584" w:rsidR="0050567C" w:rsidRDefault="0050567C"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5D8784B5" w14:textId="6D983386" w:rsidR="0050567C" w:rsidRPr="000C36DB"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32FAEC05" w14:textId="41986B3B" w:rsidR="0050567C" w:rsidRDefault="0063031E" w:rsidP="00AC4761">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OK to study</w:t>
            </w: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The NR NTN work item has agreed that an offset, K_mac, to the MAC CE in PDSCH is needed for the case that:</w:t>
      </w:r>
    </w:p>
    <w:p w14:paraId="4B5637DE" w14:textId="77777777" w:rsidR="00DA195F" w:rsidRDefault="00513E5F">
      <w:pPr>
        <w:pStyle w:val="aff0"/>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DL and UL frame timing are not aligned at the eNB</w:t>
      </w:r>
    </w:p>
    <w:p w14:paraId="45AA2BEB" w14:textId="77777777" w:rsidR="00DA195F" w:rsidRDefault="00513E5F">
      <w:pPr>
        <w:pStyle w:val="aff0"/>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b"/>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b"/>
        <w:rPr>
          <w:rFonts w:eastAsia="宋体"/>
          <w:lang w:eastAsia="zh-CN"/>
        </w:rPr>
      </w:pPr>
    </w:p>
    <w:p w14:paraId="68C7A4B6" w14:textId="77777777" w:rsidR="00DA195F" w:rsidRDefault="00513E5F">
      <w:pPr>
        <w:pStyle w:val="ab"/>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b"/>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a"/>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lastRenderedPageBreak/>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a"/>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lastRenderedPageBreak/>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E17E09" w14:paraId="5E529D99" w14:textId="77777777" w:rsidTr="007421BA">
        <w:tc>
          <w:tcPr>
            <w:tcW w:w="3102" w:type="dxa"/>
          </w:tcPr>
          <w:p w14:paraId="1998520B" w14:textId="4CF6EC2E"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03902A85" w14:textId="37CF6C64"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4CBBDE79" w14:textId="2B7DFD5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Only 6-bit timing advance command (TAC) MAC CE may need some attention</w:t>
            </w:r>
          </w:p>
        </w:tc>
      </w:tr>
      <w:tr w:rsidR="00E52F84" w14:paraId="4F088D0C" w14:textId="77777777" w:rsidTr="00E52F84">
        <w:tc>
          <w:tcPr>
            <w:tcW w:w="3102" w:type="dxa"/>
          </w:tcPr>
          <w:p w14:paraId="4512472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6941A6B2"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6A4E59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W</w:t>
            </w:r>
            <w:r>
              <w:rPr>
                <w:b w:val="0"/>
                <w:bCs w:val="0"/>
              </w:rPr>
              <w:t>e can start to check corresponding configurations</w:t>
            </w:r>
          </w:p>
        </w:tc>
      </w:tr>
      <w:tr w:rsidR="00D27A56" w14:paraId="198BA9A9" w14:textId="77777777" w:rsidTr="00E52F84">
        <w:tc>
          <w:tcPr>
            <w:tcW w:w="3102" w:type="dxa"/>
          </w:tcPr>
          <w:p w14:paraId="698D59C0" w14:textId="32B92E2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6EB902D3" w14:textId="052D8CF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AAE3DF4" w14:textId="1E81F5FB" w:rsidR="00D27A56" w:rsidRDefault="00D27A56"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ne thing related to the discussion in 8.4.1</w:t>
            </w:r>
            <w:r w:rsidR="009F3BBC">
              <w:rPr>
                <w:b w:val="0"/>
                <w:bCs w:val="0"/>
              </w:rPr>
              <w:t xml:space="preserve"> is </w:t>
            </w:r>
            <w:r>
              <w:rPr>
                <w:rFonts w:hint="eastAsia"/>
                <w:b w:val="0"/>
                <w:bCs w:val="0"/>
              </w:rPr>
              <w:t>whether</w:t>
            </w:r>
            <w:r>
              <w:rPr>
                <w:b w:val="0"/>
                <w:bCs w:val="0"/>
              </w:rPr>
              <w:t xml:space="preserve"> the case with unaligned UL and DL should also be studied in this SI.</w:t>
            </w:r>
          </w:p>
        </w:tc>
      </w:tr>
      <w:tr w:rsidR="00737D7C" w14:paraId="038E48C9" w14:textId="77777777" w:rsidTr="00E52F84">
        <w:tc>
          <w:tcPr>
            <w:tcW w:w="3102" w:type="dxa"/>
          </w:tcPr>
          <w:p w14:paraId="3016D684" w14:textId="4450CD8E"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3102" w:type="dxa"/>
          </w:tcPr>
          <w:p w14:paraId="773051C7" w14:textId="0A44E117" w:rsidR="00737D7C" w:rsidRDefault="00737D7C"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13BE389B" w14:textId="77777777" w:rsidR="00737D7C" w:rsidRDefault="00737D7C"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73720165" w14:textId="77777777" w:rsidTr="00E52F84">
        <w:tc>
          <w:tcPr>
            <w:tcW w:w="3102" w:type="dxa"/>
          </w:tcPr>
          <w:p w14:paraId="7B6CAD82" w14:textId="02B4482D"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13494512" w14:textId="5A12B19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To identify whether it is needed</w:t>
            </w:r>
          </w:p>
        </w:tc>
        <w:tc>
          <w:tcPr>
            <w:tcW w:w="3103" w:type="dxa"/>
          </w:tcPr>
          <w:p w14:paraId="7CEB8C4B" w14:textId="250BBFE3" w:rsidR="00630948" w:rsidRDefault="00630948"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630948">
              <w:rPr>
                <w:b w:val="0"/>
                <w:bCs w:val="0"/>
              </w:rPr>
              <w:t>Further study should be done to identify whether there is issue on activation/deactivation via MAC CE before any agreement.</w:t>
            </w:r>
          </w:p>
        </w:tc>
      </w:tr>
      <w:tr w:rsidR="00DC043E" w14:paraId="099CDD50" w14:textId="77777777" w:rsidTr="00E52F84">
        <w:tc>
          <w:tcPr>
            <w:tcW w:w="3102" w:type="dxa"/>
          </w:tcPr>
          <w:p w14:paraId="49CB608F" w14:textId="3C7AE339" w:rsidR="00DC043E"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1A44338E" w14:textId="3F63BF18" w:rsidR="00DC043E" w:rsidRPr="00630948" w:rsidRDefault="00DC043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7A8DC0" w14:textId="77777777" w:rsidR="00DC043E" w:rsidRPr="00630948" w:rsidRDefault="00DC043E" w:rsidP="009F3BB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77074AA5" w14:textId="77777777" w:rsidTr="00E52F84">
        <w:tc>
          <w:tcPr>
            <w:tcW w:w="3102" w:type="dxa"/>
          </w:tcPr>
          <w:p w14:paraId="1F8D70A0" w14:textId="4E38CAB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10267D39" w14:textId="73C5E9CE"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F9EB80B"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0F4BE6AE" w14:textId="77777777" w:rsidTr="00E52F84">
        <w:tc>
          <w:tcPr>
            <w:tcW w:w="3102" w:type="dxa"/>
          </w:tcPr>
          <w:p w14:paraId="0565C11F" w14:textId="06B998F1"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2BAE78E3" w14:textId="24FEB1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F605FE6" w14:textId="77777777" w:rsidR="009A0A4B" w:rsidRPr="00630948"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E7F48" w14:paraId="451C2386" w14:textId="77777777" w:rsidTr="00E52F84">
        <w:tc>
          <w:tcPr>
            <w:tcW w:w="3102" w:type="dxa"/>
          </w:tcPr>
          <w:p w14:paraId="31F66C92" w14:textId="547C7536"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55AFDEE6" w14:textId="45A97468" w:rsidR="009E7F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570710CB" w14:textId="77777777" w:rsidR="009E7F48" w:rsidRPr="00630948" w:rsidRDefault="009E7F48"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05929CD1" w14:textId="77777777" w:rsidTr="00E52F84">
        <w:tc>
          <w:tcPr>
            <w:tcW w:w="3102" w:type="dxa"/>
          </w:tcPr>
          <w:p w14:paraId="383CFB53" w14:textId="6496B9F1"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16826DAE" w14:textId="05683F5A" w:rsidR="00BE18CA"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4B66D7A" w14:textId="77777777" w:rsidR="00BE18CA" w:rsidRPr="00630948" w:rsidRDefault="00BE18CA"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76BB9" w14:paraId="628687BD" w14:textId="77777777" w:rsidTr="00E52F84">
        <w:tc>
          <w:tcPr>
            <w:tcW w:w="3102" w:type="dxa"/>
          </w:tcPr>
          <w:p w14:paraId="52DEB5C4" w14:textId="02990E03"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44F011DF" w14:textId="0A5E3888" w:rsidR="00D76BB9"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48EA608B" w14:textId="77777777" w:rsidR="00D76BB9" w:rsidRPr="00630948" w:rsidRDefault="00D76BB9" w:rsidP="009E7F4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b"/>
        <w:rPr>
          <w:rFonts w:eastAsia="宋体"/>
          <w:bCs/>
          <w:color w:val="4F81BD" w:themeColor="accent1"/>
          <w:lang w:eastAsia="zh-CN"/>
        </w:rPr>
      </w:pPr>
    </w:p>
    <w:p w14:paraId="7824F64A" w14:textId="77777777" w:rsidR="00DA195F" w:rsidRDefault="00513E5F">
      <w:pPr>
        <w:pStyle w:val="ab"/>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b"/>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b"/>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b"/>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b"/>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b"/>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b"/>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b"/>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b"/>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a"/>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r>
              <w:rPr>
                <w:rFonts w:eastAsia="宋体"/>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b"/>
        <w:rPr>
          <w:rFonts w:eastAsia="宋体"/>
          <w:bCs/>
          <w:lang w:eastAsia="zh-CN"/>
        </w:rPr>
      </w:pPr>
      <w:r>
        <w:rPr>
          <w:rFonts w:eastAsia="宋体"/>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宋体"/>
          <w:bCs/>
          <w:lang w:eastAsia="zh-CN"/>
        </w:rPr>
        <w:t>hat additional information would the eNB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a"/>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f0"/>
              <w:numPr>
                <w:ilvl w:val="0"/>
                <w:numId w:val="16"/>
              </w:numPr>
              <w:rPr>
                <w:rFonts w:ascii="Times New Roman" w:hAnsi="Times New Roman" w:cs="Times New Roman"/>
              </w:rPr>
            </w:pPr>
            <w:r w:rsidRPr="00343435">
              <w:rPr>
                <w:rFonts w:ascii="Times New Roman" w:hAnsi="Times New Roman" w:cs="Times New Roman"/>
              </w:rPr>
              <w:t>UE-applied timing advance (the eNB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a"/>
        <w:tblW w:w="0" w:type="auto"/>
        <w:tblLook w:val="04A0" w:firstRow="1" w:lastRow="0" w:firstColumn="1" w:lastColumn="0" w:noHBand="0" w:noVBand="1"/>
      </w:tblPr>
      <w:tblGrid>
        <w:gridCol w:w="3102"/>
        <w:gridCol w:w="3102"/>
        <w:gridCol w:w="3103"/>
      </w:tblGrid>
      <w:tr w:rsidR="00F641A7" w14:paraId="7C24066F" w14:textId="77777777" w:rsidTr="00D27A56">
        <w:tc>
          <w:tcPr>
            <w:tcW w:w="3102" w:type="dxa"/>
            <w:shd w:val="clear" w:color="auto" w:fill="FFFF00"/>
          </w:tcPr>
          <w:p w14:paraId="265DD55C"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D27A56">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D27A56">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D27A56">
        <w:tc>
          <w:tcPr>
            <w:tcW w:w="3102" w:type="dxa"/>
          </w:tcPr>
          <w:p w14:paraId="3C030AF3" w14:textId="4712B138"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A0AF6" w14:paraId="4606C7D4" w14:textId="77777777" w:rsidTr="00D27A56">
        <w:tc>
          <w:tcPr>
            <w:tcW w:w="3102" w:type="dxa"/>
          </w:tcPr>
          <w:p w14:paraId="11A7849B" w14:textId="4D9CFA82"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6296DE43" w14:textId="1A432B57"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odify</w:t>
            </w:r>
          </w:p>
        </w:tc>
        <w:tc>
          <w:tcPr>
            <w:tcW w:w="3103" w:type="dxa"/>
          </w:tcPr>
          <w:p w14:paraId="1DE2617A" w14:textId="6B3A41B4"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s we have outlined before (and Ericsson also mentioned in their TDoc), some issues for HD-FDD arise </w:t>
            </w:r>
            <w:r w:rsidRPr="002B104B">
              <w:rPr>
                <w:b w:val="0"/>
                <w:bCs w:val="0"/>
                <w:i/>
                <w:iCs/>
              </w:rPr>
              <w:t>on account of the large TA</w:t>
            </w:r>
            <w:r>
              <w:rPr>
                <w:b w:val="0"/>
                <w:bCs w:val="0"/>
              </w:rPr>
              <w:t xml:space="preserve"> (which is due to the large RTT</w:t>
            </w:r>
            <w:r w:rsidR="00324C31">
              <w:rPr>
                <w:b w:val="0"/>
                <w:bCs w:val="0"/>
              </w:rPr>
              <w:t>, and is different from a “TA command” mentioned in Section 2.7</w:t>
            </w:r>
            <w:r>
              <w:rPr>
                <w:b w:val="0"/>
                <w:bCs w:val="0"/>
              </w:rPr>
              <w:t>)—e.g., the uplink/downlink timelines for half-duplex UEs may need to be revisited.</w:t>
            </w:r>
          </w:p>
          <w:p w14:paraId="50D993C5" w14:textId="10C259FE" w:rsidR="004A0AF6" w:rsidRDefault="004A0AF6" w:rsidP="004A0AF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4E436B">
              <w:rPr>
                <w:b w:val="0"/>
                <w:bCs w:val="0"/>
                <w:i/>
                <w:iCs/>
              </w:rPr>
              <w:t xml:space="preserve">Study the impact of </w:t>
            </w:r>
            <w:r>
              <w:rPr>
                <w:b w:val="0"/>
                <w:bCs w:val="0"/>
                <w:i/>
                <w:iCs/>
              </w:rPr>
              <w:t xml:space="preserve">HD-FDD operation as well as </w:t>
            </w:r>
            <w:r w:rsidRPr="004E436B">
              <w:rPr>
                <w:b w:val="0"/>
                <w:bCs w:val="0"/>
                <w:i/>
                <w:iCs/>
              </w:rPr>
              <w:t>large TA (on account of large RTTs) on uplink-downlink timing relationships</w:t>
            </w:r>
            <w:r>
              <w:rPr>
                <w:b w:val="0"/>
                <w:bCs w:val="0"/>
                <w:i/>
                <w:iCs/>
              </w:rPr>
              <w:t xml:space="preserve"> and study related potential enhancements.”</w:t>
            </w:r>
          </w:p>
        </w:tc>
      </w:tr>
      <w:tr w:rsidR="00E17E09" w14:paraId="21B0A7A9" w14:textId="77777777" w:rsidTr="00D27A56">
        <w:tc>
          <w:tcPr>
            <w:tcW w:w="3102" w:type="dxa"/>
          </w:tcPr>
          <w:p w14:paraId="4FDFAF82" w14:textId="716DC21B"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535CE7C4" w14:textId="1ABC77ED"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E34265E" w14:textId="4B518B2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0463F8">
              <w:rPr>
                <w:b w:val="0"/>
                <w:bCs w:val="0"/>
              </w:rPr>
              <w:t>We d</w:t>
            </w:r>
            <w:r>
              <w:rPr>
                <w:b w:val="0"/>
                <w:bCs w:val="0"/>
              </w:rPr>
              <w:t xml:space="preserve">id </w:t>
            </w:r>
            <w:r w:rsidRPr="000463F8">
              <w:rPr>
                <w:b w:val="0"/>
                <w:bCs w:val="0"/>
              </w:rPr>
              <w:t>not see any issue</w:t>
            </w:r>
            <w:r>
              <w:rPr>
                <w:b w:val="0"/>
                <w:bCs w:val="0"/>
              </w:rPr>
              <w:t xml:space="preserve"> yet</w:t>
            </w:r>
            <w:r w:rsidRPr="000463F8">
              <w:rPr>
                <w:b w:val="0"/>
                <w:bCs w:val="0"/>
              </w:rPr>
              <w:t xml:space="preserve"> but support FFS.</w:t>
            </w:r>
          </w:p>
        </w:tc>
      </w:tr>
      <w:tr w:rsidR="00E52F84" w14:paraId="69482C4B" w14:textId="77777777" w:rsidTr="00E52F84">
        <w:tc>
          <w:tcPr>
            <w:tcW w:w="3102" w:type="dxa"/>
          </w:tcPr>
          <w:p w14:paraId="567F6D74"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196EB75"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45D3CC0F"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28F11BDB" w14:textId="77777777" w:rsidTr="00E52F84">
        <w:tc>
          <w:tcPr>
            <w:tcW w:w="3102" w:type="dxa"/>
          </w:tcPr>
          <w:p w14:paraId="4F0711B2" w14:textId="73E5A180"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uawei</w:t>
            </w:r>
          </w:p>
        </w:tc>
        <w:tc>
          <w:tcPr>
            <w:tcW w:w="3102" w:type="dxa"/>
          </w:tcPr>
          <w:p w14:paraId="5D3EC2C9" w14:textId="4F985CE4" w:rsidR="00D27A56" w:rsidRDefault="009909D0"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sidR="00D27A56">
              <w:rPr>
                <w:rFonts w:hint="eastAsia"/>
                <w:b w:val="0"/>
                <w:bCs w:val="0"/>
              </w:rPr>
              <w:t>g</w:t>
            </w:r>
            <w:r>
              <w:rPr>
                <w:rFonts w:hint="eastAsia"/>
                <w:b w:val="0"/>
                <w:bCs w:val="0"/>
              </w:rPr>
              <w:t>ree</w:t>
            </w:r>
          </w:p>
        </w:tc>
        <w:tc>
          <w:tcPr>
            <w:tcW w:w="3103" w:type="dxa"/>
          </w:tcPr>
          <w:p w14:paraId="4BC39327" w14:textId="01ED2B5C"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30948" w14:paraId="5A21EBAB" w14:textId="77777777" w:rsidTr="00E52F84">
        <w:tc>
          <w:tcPr>
            <w:tcW w:w="3102" w:type="dxa"/>
          </w:tcPr>
          <w:p w14:paraId="47273BCD" w14:textId="2A3F891F"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72E00A3" w14:textId="7DB087A2"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Agree</w:t>
            </w:r>
          </w:p>
        </w:tc>
        <w:tc>
          <w:tcPr>
            <w:tcW w:w="3103" w:type="dxa"/>
          </w:tcPr>
          <w:p w14:paraId="4ADB4CE6" w14:textId="77777777"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06AD1" w14:paraId="4EC00FF9" w14:textId="77777777" w:rsidTr="00E52F84">
        <w:tc>
          <w:tcPr>
            <w:tcW w:w="3102" w:type="dxa"/>
          </w:tcPr>
          <w:p w14:paraId="5C2C6C4E" w14:textId="4C492763"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2F43E68C" w14:textId="0DCBFFBF"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AF04626" w14:textId="77777777" w:rsidR="00B06AD1" w:rsidRDefault="00B06AD1"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39004C39" w14:textId="77777777" w:rsidTr="00E52F84">
        <w:tc>
          <w:tcPr>
            <w:tcW w:w="3102" w:type="dxa"/>
          </w:tcPr>
          <w:p w14:paraId="12551F41" w14:textId="67F5E0D0"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669CA8EC" w14:textId="5EBE6FBD"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4AD1A03E"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3095B4D" w14:textId="66FD4AA8"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FD3A89">
              <w:rPr>
                <w:lang w:eastAsia="zh-TW"/>
              </w:rPr>
              <w:t>Study</w:t>
            </w:r>
            <w:r w:rsidRPr="00FD3A89">
              <w:rPr>
                <w:color w:val="FF0000"/>
                <w:lang w:eastAsia="zh-TW"/>
              </w:rPr>
              <w:t xml:space="preserve"> whether </w:t>
            </w:r>
            <w:r w:rsidRPr="00FD3A89">
              <w:rPr>
                <w:lang w:eastAsia="zh-TW"/>
              </w:rPr>
              <w:t>the</w:t>
            </w:r>
            <w:r w:rsidRPr="00FD3A89">
              <w:rPr>
                <w:color w:val="FF0000"/>
                <w:lang w:eastAsia="zh-TW"/>
              </w:rPr>
              <w:t>re is</w:t>
            </w:r>
            <w:r w:rsidRPr="00FD3A89">
              <w:rPr>
                <w:lang w:eastAsia="zh-TW"/>
              </w:rPr>
              <w:t xml:space="preserve"> impact of timing relationships on HD-</w:t>
            </w:r>
            <w:r w:rsidRPr="00FD3A89">
              <w:rPr>
                <w:lang w:eastAsia="zh-TW"/>
              </w:rPr>
              <w:lastRenderedPageBreak/>
              <w:t xml:space="preserve">FDD operation </w:t>
            </w:r>
            <w:r w:rsidRPr="00FD3A89">
              <w:rPr>
                <w:color w:val="FF0000"/>
                <w:lang w:eastAsia="zh-TW"/>
              </w:rPr>
              <w:t>and whether potential</w:t>
            </w:r>
            <w:r>
              <w:rPr>
                <w:color w:val="FF0000"/>
                <w:lang w:eastAsia="zh-TW"/>
              </w:rPr>
              <w:t xml:space="preserve"> </w:t>
            </w:r>
            <w:r w:rsidRPr="00FD3A89">
              <w:rPr>
                <w:strike/>
                <w:color w:val="FF0000"/>
              </w:rPr>
              <w:t>possible</w:t>
            </w:r>
            <w:r w:rsidRPr="00FD3A89">
              <w:rPr>
                <w:color w:val="FF0000"/>
                <w:lang w:eastAsia="zh-TW"/>
              </w:rPr>
              <w:t xml:space="preserve"> </w:t>
            </w:r>
            <w:r w:rsidRPr="00FD3A89">
              <w:rPr>
                <w:lang w:eastAsia="zh-TW"/>
              </w:rPr>
              <w:t>enhancements</w:t>
            </w:r>
            <w:r w:rsidRPr="00FD3A89">
              <w:rPr>
                <w:color w:val="FF0000"/>
                <w:lang w:eastAsia="zh-TW"/>
              </w:rPr>
              <w:t xml:space="preserve"> are needed and beneficial</w:t>
            </w:r>
            <w:r w:rsidRPr="00FD3A89">
              <w:rPr>
                <w:lang w:eastAsia="zh-TW"/>
              </w:rPr>
              <w:t>.</w:t>
            </w:r>
          </w:p>
        </w:tc>
      </w:tr>
      <w:tr w:rsidR="009A0A4B" w14:paraId="61DEE912" w14:textId="77777777" w:rsidTr="00E52F84">
        <w:tc>
          <w:tcPr>
            <w:tcW w:w="3102" w:type="dxa"/>
          </w:tcPr>
          <w:p w14:paraId="4452777A" w14:textId="2DF126E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SONY</w:t>
            </w:r>
          </w:p>
        </w:tc>
        <w:tc>
          <w:tcPr>
            <w:tcW w:w="3102" w:type="dxa"/>
          </w:tcPr>
          <w:p w14:paraId="2ABE66C0" w14:textId="51610918"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47CA6E4" w14:textId="77777777"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the point from QC.</w:t>
            </w:r>
          </w:p>
          <w:p w14:paraId="6578AF03" w14:textId="086EAA2D" w:rsidR="001F13B7"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 any case, the proposal should be updated with the standard “needed and beneficial” text.</w:t>
            </w:r>
          </w:p>
        </w:tc>
      </w:tr>
      <w:tr w:rsidR="006666BE" w14:paraId="40DC3754" w14:textId="77777777" w:rsidTr="00E52F84">
        <w:tc>
          <w:tcPr>
            <w:tcW w:w="3102" w:type="dxa"/>
          </w:tcPr>
          <w:p w14:paraId="1F0EA98A" w14:textId="2699242D"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pple </w:t>
            </w:r>
          </w:p>
        </w:tc>
        <w:tc>
          <w:tcPr>
            <w:tcW w:w="3102" w:type="dxa"/>
          </w:tcPr>
          <w:p w14:paraId="108AC543" w14:textId="111585A9"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36BE62AC" w14:textId="606304FA" w:rsidR="006666BE" w:rsidRDefault="006666BE"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efer the wording from Ericsson or MediaTek. </w:t>
            </w:r>
          </w:p>
        </w:tc>
      </w:tr>
      <w:tr w:rsidR="00BE18CA" w14:paraId="0B3DCCA7" w14:textId="77777777" w:rsidTr="00E52F84">
        <w:tc>
          <w:tcPr>
            <w:tcW w:w="3102" w:type="dxa"/>
          </w:tcPr>
          <w:p w14:paraId="114CFA22" w14:textId="5CE0E62E"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1249403" w14:textId="3AEB566F"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34F10A2" w14:textId="77777777" w:rsidR="00BE18CA" w:rsidRDefault="00BE1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4D28CA" w14:paraId="08A1A2D0" w14:textId="77777777" w:rsidTr="00E52F84">
        <w:tc>
          <w:tcPr>
            <w:tcW w:w="3102" w:type="dxa"/>
          </w:tcPr>
          <w:p w14:paraId="762F6380" w14:textId="0D678D68"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13092076" w14:textId="52243CE2"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Agree</w:t>
            </w:r>
          </w:p>
        </w:tc>
        <w:tc>
          <w:tcPr>
            <w:tcW w:w="3103" w:type="dxa"/>
          </w:tcPr>
          <w:p w14:paraId="602F10BA" w14:textId="77777777" w:rsidR="004D28CA" w:rsidRDefault="004D28CA"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ResponseWindow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a"/>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Given that this issues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a"/>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lastRenderedPageBreak/>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a"/>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t is unclear what value this 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r w:rsidR="00CB4103" w14:paraId="12D01009" w14:textId="77777777" w:rsidTr="007421BA">
        <w:tc>
          <w:tcPr>
            <w:tcW w:w="3102" w:type="dxa"/>
          </w:tcPr>
          <w:p w14:paraId="66FF83F3" w14:textId="2FBA851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7375F62A" w14:textId="21908F56"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 and too early</w:t>
            </w:r>
          </w:p>
        </w:tc>
        <w:tc>
          <w:tcPr>
            <w:tcW w:w="3103" w:type="dxa"/>
          </w:tcPr>
          <w:p w14:paraId="41D790C3" w14:textId="77777777"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Proposals like “going to sleep mode before RAR window”, etc., </w:t>
            </w:r>
            <w:r>
              <w:rPr>
                <w:b w:val="0"/>
                <w:bCs w:val="0"/>
              </w:rPr>
              <w:lastRenderedPageBreak/>
              <w:t>are second-level details that can be worked out in the WI phase.</w:t>
            </w:r>
          </w:p>
          <w:p w14:paraId="0F7190E3" w14:textId="05D95D5D" w:rsidR="00CB4103" w:rsidRDefault="00CB4103" w:rsidP="00CB410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such, this statement in the proposal seems too general.</w:t>
            </w:r>
          </w:p>
        </w:tc>
      </w:tr>
      <w:tr w:rsidR="00E17E09" w14:paraId="67631F73" w14:textId="77777777" w:rsidTr="007421BA">
        <w:tc>
          <w:tcPr>
            <w:tcW w:w="3102" w:type="dxa"/>
          </w:tcPr>
          <w:p w14:paraId="5EBA61C1" w14:textId="08790597"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APT</w:t>
            </w:r>
          </w:p>
        </w:tc>
        <w:tc>
          <w:tcPr>
            <w:tcW w:w="3102" w:type="dxa"/>
          </w:tcPr>
          <w:p w14:paraId="2F451F0D" w14:textId="25D81E11"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but</w:t>
            </w:r>
          </w:p>
        </w:tc>
        <w:tc>
          <w:tcPr>
            <w:tcW w:w="3103" w:type="dxa"/>
          </w:tcPr>
          <w:p w14:paraId="09C50BD2" w14:textId="6F062C1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A7140">
              <w:rPr>
                <w:b w:val="0"/>
                <w:bCs w:val="0"/>
              </w:rPr>
              <w:t xml:space="preserve">Current </w:t>
            </w:r>
            <w:r>
              <w:rPr>
                <w:b w:val="0"/>
                <w:bCs w:val="0"/>
              </w:rPr>
              <w:t xml:space="preserve">UE </w:t>
            </w:r>
            <w:r w:rsidRPr="004A7140">
              <w:rPr>
                <w:b w:val="0"/>
                <w:bCs w:val="0"/>
              </w:rPr>
              <w:t>behavior is to skip NPDCCH monitoring, but not sure what is “sleep mode”</w:t>
            </w:r>
          </w:p>
        </w:tc>
      </w:tr>
      <w:tr w:rsidR="00E52F84" w14:paraId="66E29A4B" w14:textId="77777777" w:rsidTr="00E52F84">
        <w:tc>
          <w:tcPr>
            <w:tcW w:w="3102" w:type="dxa"/>
          </w:tcPr>
          <w:p w14:paraId="4300FBA7"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17C31E58"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336FE64B" w14:textId="77777777" w:rsidR="00E52F84" w:rsidRDefault="00E52F84"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ower related issue is not coupled with timing and can be discussed in dedicated agenda.</w:t>
            </w:r>
          </w:p>
        </w:tc>
      </w:tr>
      <w:tr w:rsidR="00D27A56" w14:paraId="280AA56D" w14:textId="77777777" w:rsidTr="00E52F84">
        <w:tc>
          <w:tcPr>
            <w:tcW w:w="3102" w:type="dxa"/>
          </w:tcPr>
          <w:p w14:paraId="07261229" w14:textId="4EE83F9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5A937387" w14:textId="5855D6D3"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gree with the principle but </w:t>
            </w:r>
            <w:r w:rsidR="00954286">
              <w:rPr>
                <w:b w:val="0"/>
                <w:bCs w:val="0"/>
              </w:rPr>
              <w:t xml:space="preserve">do </w:t>
            </w:r>
            <w:r>
              <w:rPr>
                <w:b w:val="0"/>
                <w:bCs w:val="0"/>
              </w:rPr>
              <w:t xml:space="preserve">not </w:t>
            </w:r>
            <w:r w:rsidR="00954286">
              <w:rPr>
                <w:b w:val="0"/>
                <w:bCs w:val="0"/>
              </w:rPr>
              <w:t xml:space="preserve">see </w:t>
            </w:r>
            <w:r>
              <w:rPr>
                <w:b w:val="0"/>
                <w:bCs w:val="0"/>
              </w:rPr>
              <w:t>the need</w:t>
            </w:r>
            <w:r w:rsidR="00954286">
              <w:rPr>
                <w:b w:val="0"/>
                <w:bCs w:val="0"/>
              </w:rPr>
              <w:t xml:space="preserve"> of the proposal</w:t>
            </w:r>
          </w:p>
        </w:tc>
        <w:tc>
          <w:tcPr>
            <w:tcW w:w="3103" w:type="dxa"/>
          </w:tcPr>
          <w:p w14:paraId="65C3EA91" w14:textId="2670ADE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At least for NB-IoT low power consumption is one of the key design features so we don’t see the necessity for a specific agreement on considering it. </w:t>
            </w:r>
          </w:p>
        </w:tc>
      </w:tr>
      <w:tr w:rsidR="00630948" w14:paraId="36A930E4" w14:textId="77777777" w:rsidTr="00E52F84">
        <w:tc>
          <w:tcPr>
            <w:tcW w:w="3102" w:type="dxa"/>
          </w:tcPr>
          <w:p w14:paraId="6EFB8447" w14:textId="02439D6B"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420E8BB5" w14:textId="1ECC6AF9" w:rsidR="00630948" w:rsidRDefault="00630948"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general</w:t>
            </w:r>
          </w:p>
        </w:tc>
        <w:tc>
          <w:tcPr>
            <w:tcW w:w="3103" w:type="dxa"/>
          </w:tcPr>
          <w:p w14:paraId="43127898" w14:textId="272D0F67" w:rsidR="00630948"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to study for each ease mentioned above.</w:t>
            </w:r>
          </w:p>
        </w:tc>
      </w:tr>
      <w:tr w:rsidR="0093058E" w14:paraId="581CE371" w14:textId="77777777" w:rsidTr="00E52F84">
        <w:tc>
          <w:tcPr>
            <w:tcW w:w="3102" w:type="dxa"/>
          </w:tcPr>
          <w:p w14:paraId="30D23ADE" w14:textId="59EC2268"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0C291837" w14:textId="1A4C8DB6"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 with the priciple</w:t>
            </w:r>
          </w:p>
        </w:tc>
        <w:tc>
          <w:tcPr>
            <w:tcW w:w="3103" w:type="dxa"/>
          </w:tcPr>
          <w:p w14:paraId="1F92A6FC" w14:textId="77777777" w:rsidR="0093058E" w:rsidRDefault="0093058E"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9C20BF" w14:textId="77777777" w:rsidTr="00E52F84">
        <w:tc>
          <w:tcPr>
            <w:tcW w:w="3102" w:type="dxa"/>
          </w:tcPr>
          <w:p w14:paraId="3A81349F" w14:textId="00779AF9"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09CC7F40" w14:textId="0780F7F6"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Disagree</w:t>
            </w:r>
          </w:p>
        </w:tc>
        <w:tc>
          <w:tcPr>
            <w:tcW w:w="3103" w:type="dxa"/>
          </w:tcPr>
          <w:p w14:paraId="79B54001" w14:textId="77777777"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SID does not have an objective for UE power consumption optimization. This would require RAN Plenary discussion as the scope of SI would very significantly increase.</w:t>
            </w:r>
          </w:p>
          <w:p w14:paraId="053A60B1" w14:textId="39654F14" w:rsidR="009A0A4B" w:rsidRDefault="009A0A4B"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n 8.15.2, the motivation was to check the impact of GNSS and SIB reading on UE power consumption was reasonable to enable  UL synchronization. </w:t>
            </w:r>
          </w:p>
        </w:tc>
      </w:tr>
      <w:tr w:rsidR="009A0A4B" w14:paraId="08F9CEDB" w14:textId="77777777" w:rsidTr="00E52F84">
        <w:tc>
          <w:tcPr>
            <w:tcW w:w="3102" w:type="dxa"/>
          </w:tcPr>
          <w:p w14:paraId="35F2A87B" w14:textId="60070D23"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39365000" w14:textId="674FF896"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3A7D741" w14:textId="02062BF2" w:rsidR="009A0A4B" w:rsidRDefault="001F13B7" w:rsidP="009A0A4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Power consumption is a key KPI for NB-IoT and eMTC devices and the study should consider the power consumption implications of any potential enhancement.</w:t>
            </w:r>
          </w:p>
        </w:tc>
      </w:tr>
      <w:tr w:rsidR="006666BE" w14:paraId="5950FC3E" w14:textId="77777777" w:rsidTr="00E52F84">
        <w:tc>
          <w:tcPr>
            <w:tcW w:w="3102" w:type="dxa"/>
          </w:tcPr>
          <w:p w14:paraId="106E4927" w14:textId="07C9935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71F921F3" w14:textId="007BF663"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D985DBC" w14:textId="0B922401"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This proposal is too broad. Probably we need to clarify which particular areas the power consumption is considering, e.g., go to sleep mode while waiting for RAR window starting. </w:t>
            </w:r>
          </w:p>
        </w:tc>
      </w:tr>
      <w:tr w:rsidR="00BE18CA" w14:paraId="7DD58BB8" w14:textId="77777777" w:rsidTr="00E52F84">
        <w:tc>
          <w:tcPr>
            <w:tcW w:w="3102" w:type="dxa"/>
          </w:tcPr>
          <w:p w14:paraId="0F3BBC78" w14:textId="045E1220"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01BA0FD4"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59FDEF63" w14:textId="7EFFFCAE"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E18CA">
              <w:rPr>
                <w:b w:val="0"/>
                <w:bCs w:val="0"/>
              </w:rPr>
              <w:t>Power consumption issues are not limited to the timing relationships</w:t>
            </w:r>
            <w:r>
              <w:rPr>
                <w:b w:val="0"/>
                <w:bCs w:val="0"/>
              </w:rPr>
              <w:t>.</w:t>
            </w:r>
            <w:r w:rsidRPr="00BE18CA">
              <w:rPr>
                <w:b w:val="0"/>
                <w:bCs w:val="0"/>
              </w:rPr>
              <w:t xml:space="preserve"> </w:t>
            </w:r>
            <w:r>
              <w:rPr>
                <w:b w:val="0"/>
                <w:bCs w:val="0"/>
              </w:rPr>
              <w:t xml:space="preserve">We think that it </w:t>
            </w:r>
            <w:r w:rsidRPr="00BE18CA">
              <w:rPr>
                <w:b w:val="0"/>
                <w:bCs w:val="0"/>
              </w:rPr>
              <w:t>can be discussed in dedicated agenda.</w:t>
            </w:r>
          </w:p>
        </w:tc>
      </w:tr>
      <w:tr w:rsidR="00E7378B" w14:paraId="6AF2336A" w14:textId="77777777" w:rsidTr="00E52F84">
        <w:tc>
          <w:tcPr>
            <w:tcW w:w="3102" w:type="dxa"/>
          </w:tcPr>
          <w:p w14:paraId="376755D1" w14:textId="7FAEBA0C"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rFonts w:hint="eastAsia"/>
                <w:b w:val="0"/>
                <w:bCs w:val="0"/>
              </w:rPr>
              <w:t>X</w:t>
            </w:r>
            <w:r>
              <w:rPr>
                <w:b w:val="0"/>
                <w:bCs w:val="0"/>
              </w:rPr>
              <w:t>iaomi</w:t>
            </w:r>
          </w:p>
        </w:tc>
        <w:tc>
          <w:tcPr>
            <w:tcW w:w="3102" w:type="dxa"/>
          </w:tcPr>
          <w:p w14:paraId="1253F461" w14:textId="6366827F" w:rsidR="00E7378B"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bookmarkStart w:id="7" w:name="_GoBack"/>
            <w:bookmarkEnd w:id="7"/>
          </w:p>
        </w:tc>
        <w:tc>
          <w:tcPr>
            <w:tcW w:w="3103" w:type="dxa"/>
          </w:tcPr>
          <w:p w14:paraId="39D2E6EF" w14:textId="5F9B4393" w:rsidR="00E7378B" w:rsidRPr="00BE18CA" w:rsidRDefault="00E7378B"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 proposal itself don’t provide any information to step forward, more clarification is needed</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b"/>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6.1 </w:t>
      </w:r>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a"/>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Partial TA: A common timing offset in the eNB’s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b"/>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b"/>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ab"/>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ab"/>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b"/>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b"/>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ab"/>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b"/>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b"/>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b"/>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8"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8"/>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9" w:name="_Toc61636314"/>
      <w:r>
        <w:rPr>
          <w:b w:val="0"/>
          <w:bCs w:val="0"/>
          <w:sz w:val="22"/>
        </w:rPr>
        <w:t>Proposal 1: RAN1 to first discuss existing eMTC and NB-IoT timing relationships to reach a common understanding, before discussing any potential required adjustment(s) within the context of NTN.</w:t>
      </w:r>
      <w:bookmarkEnd w:id="9"/>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a"/>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K_offset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There is a timing advance related timing relationship issue that may be relevant for study under this AI. The time after the UE received a timing advance command from the eNB that the eNB can assume that the UE has applied the command. This is: 16 subframes (NB-IoT) and 8 subframes (eMTC). In IoT-MTN, given the RTD from eNB to UE and considering any operational mode in which the UL and DL frames are not aligned at the eNB,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Study timing relationship issues arising form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a"/>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84437E" w14:paraId="672C21EF" w14:textId="77777777" w:rsidTr="007421BA">
        <w:tc>
          <w:tcPr>
            <w:tcW w:w="3102" w:type="dxa"/>
          </w:tcPr>
          <w:p w14:paraId="12D9D946" w14:textId="27CF5049"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Qualcomm</w:t>
            </w:r>
          </w:p>
        </w:tc>
        <w:tc>
          <w:tcPr>
            <w:tcW w:w="3102" w:type="dxa"/>
          </w:tcPr>
          <w:p w14:paraId="4A7101DC" w14:textId="5747D856"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Intent unclear / inter-related with (proposed, modified) HD-FDD proposal.</w:t>
            </w:r>
          </w:p>
        </w:tc>
        <w:tc>
          <w:tcPr>
            <w:tcW w:w="3103" w:type="dxa"/>
          </w:tcPr>
          <w:p w14:paraId="7A433095"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e are still unclear what exactly this is targeting.</w:t>
            </w:r>
          </w:p>
          <w:p w14:paraId="7EABC00F"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ere is one issue regarding “large TA” for HD-FDD UEs, which we have proposed to cover adequately in Section 2.4.</w:t>
            </w:r>
          </w:p>
          <w:p w14:paraId="1DF3EA13"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s part of the solution to the problem above, the base station may need knowledge of the UE’s internal TA (which is due to the large RTT between the UE and satellite and is largely autonomously determined by the UE) for collision-free scheduling.</w:t>
            </w:r>
          </w:p>
          <w:p w14:paraId="3167A0A9" w14:textId="77777777"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 us, the issue of “UE communicating its TA to the base station” should be studied under the modified text for Section 2.4.</w:t>
            </w:r>
          </w:p>
          <w:p w14:paraId="6C612DEF" w14:textId="6F8B515A" w:rsidR="0084437E" w:rsidRDefault="0084437E" w:rsidP="0084437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What else is being targeted here is unclear.</w:t>
            </w:r>
          </w:p>
        </w:tc>
      </w:tr>
      <w:tr w:rsidR="00E17E09" w14:paraId="357C96B9" w14:textId="77777777" w:rsidTr="007421BA">
        <w:tc>
          <w:tcPr>
            <w:tcW w:w="3102" w:type="dxa"/>
          </w:tcPr>
          <w:p w14:paraId="1FD07FCF" w14:textId="49CEF812"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T</w:t>
            </w:r>
          </w:p>
        </w:tc>
        <w:tc>
          <w:tcPr>
            <w:tcW w:w="3102" w:type="dxa"/>
          </w:tcPr>
          <w:p w14:paraId="1CC3F873" w14:textId="240F9698"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251F1BDC" w14:textId="051106B6" w:rsidR="00E17E09" w:rsidRDefault="00E17E09" w:rsidP="00E17E09">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Ericsson’s change.</w:t>
            </w:r>
          </w:p>
        </w:tc>
      </w:tr>
      <w:tr w:rsidR="00E52F84" w14:paraId="794E34E8" w14:textId="77777777" w:rsidTr="007421BA">
        <w:tc>
          <w:tcPr>
            <w:tcW w:w="3102" w:type="dxa"/>
          </w:tcPr>
          <w:p w14:paraId="78A569A9" w14:textId="579F722A"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Z</w:t>
            </w:r>
            <w:r>
              <w:rPr>
                <w:b w:val="0"/>
                <w:bCs w:val="0"/>
              </w:rPr>
              <w:t>TE</w:t>
            </w:r>
          </w:p>
        </w:tc>
        <w:tc>
          <w:tcPr>
            <w:tcW w:w="3102" w:type="dxa"/>
          </w:tcPr>
          <w:p w14:paraId="7CD368DC" w14:textId="1AEBA02F"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556AB27C" w14:textId="1017013E" w:rsidR="00E52F84" w:rsidRDefault="00E52F84" w:rsidP="00E52F8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D27A56" w14:paraId="1E5DAD86" w14:textId="77777777" w:rsidTr="007421BA">
        <w:tc>
          <w:tcPr>
            <w:tcW w:w="3102" w:type="dxa"/>
          </w:tcPr>
          <w:p w14:paraId="626AF388" w14:textId="7109FC96"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3102" w:type="dxa"/>
          </w:tcPr>
          <w:p w14:paraId="3C0D80E6" w14:textId="77777777"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6D16CA59" w14:textId="272C06FF" w:rsidR="00D27A56" w:rsidRDefault="00D27A56"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Okay to study this further but we are not sure whether this proposal can be combined with proposal 1.1-2 and 1.2-2.</w:t>
            </w:r>
          </w:p>
        </w:tc>
      </w:tr>
      <w:tr w:rsidR="0065061F" w14:paraId="53AE671D" w14:textId="77777777" w:rsidTr="007421BA">
        <w:tc>
          <w:tcPr>
            <w:tcW w:w="3102" w:type="dxa"/>
          </w:tcPr>
          <w:p w14:paraId="1657BBC4" w14:textId="74E30B9D"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Nokia, NSB</w:t>
            </w:r>
          </w:p>
        </w:tc>
        <w:tc>
          <w:tcPr>
            <w:tcW w:w="3102" w:type="dxa"/>
          </w:tcPr>
          <w:p w14:paraId="3ECAFFE2" w14:textId="44AC75B9"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CC744FD" w14:textId="77777777" w:rsidR="0065061F" w:rsidRDefault="0065061F"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3505B7" w14:paraId="29A75B4B" w14:textId="77777777" w:rsidTr="007421BA">
        <w:tc>
          <w:tcPr>
            <w:tcW w:w="3102" w:type="dxa"/>
          </w:tcPr>
          <w:p w14:paraId="401425B6" w14:textId="41A0981D"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3102" w:type="dxa"/>
          </w:tcPr>
          <w:p w14:paraId="5FF79C92" w14:textId="677981CE"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w:t>
            </w:r>
            <w:r>
              <w:rPr>
                <w:b w:val="0"/>
                <w:bCs w:val="0"/>
              </w:rPr>
              <w:t>gree</w:t>
            </w:r>
          </w:p>
        </w:tc>
        <w:tc>
          <w:tcPr>
            <w:tcW w:w="3103" w:type="dxa"/>
          </w:tcPr>
          <w:p w14:paraId="393E64A2" w14:textId="77777777" w:rsidR="003505B7" w:rsidRDefault="003505B7"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570EF581" w14:textId="77777777" w:rsidTr="007421BA">
        <w:tc>
          <w:tcPr>
            <w:tcW w:w="3102" w:type="dxa"/>
          </w:tcPr>
          <w:p w14:paraId="1EB58BBE" w14:textId="758478B3"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3102" w:type="dxa"/>
          </w:tcPr>
          <w:p w14:paraId="35BEB5B1" w14:textId="7BF242BF"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704D0D95"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9A0A4B" w14:paraId="2BB1C331" w14:textId="77777777" w:rsidTr="007421BA">
        <w:tc>
          <w:tcPr>
            <w:tcW w:w="3102" w:type="dxa"/>
          </w:tcPr>
          <w:p w14:paraId="569C2D07" w14:textId="32E10EDB"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SONY</w:t>
            </w:r>
          </w:p>
        </w:tc>
        <w:tc>
          <w:tcPr>
            <w:tcW w:w="3102" w:type="dxa"/>
          </w:tcPr>
          <w:p w14:paraId="407853B0" w14:textId="3ED31400" w:rsidR="009A0A4B" w:rsidRDefault="00733EA9"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632F6139" w14:textId="77777777" w:rsidR="009A0A4B" w:rsidRDefault="009A0A4B" w:rsidP="00D27A5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6666BE" w14:paraId="25125598" w14:textId="77777777" w:rsidTr="007421BA">
        <w:tc>
          <w:tcPr>
            <w:tcW w:w="3102" w:type="dxa"/>
          </w:tcPr>
          <w:p w14:paraId="25EC207B" w14:textId="4325A1BE"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pple</w:t>
            </w:r>
          </w:p>
        </w:tc>
        <w:tc>
          <w:tcPr>
            <w:tcW w:w="3102" w:type="dxa"/>
          </w:tcPr>
          <w:p w14:paraId="6EA6C288" w14:textId="15BADF2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E81CFEC" w14:textId="77777777" w:rsidR="006666BE" w:rsidRDefault="006666BE"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BE18CA" w14:paraId="14B3AB1F" w14:textId="77777777" w:rsidTr="007421BA">
        <w:tc>
          <w:tcPr>
            <w:tcW w:w="3102" w:type="dxa"/>
          </w:tcPr>
          <w:p w14:paraId="288D655E" w14:textId="4BB88AE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Spreadtrum</w:t>
            </w:r>
          </w:p>
        </w:tc>
        <w:tc>
          <w:tcPr>
            <w:tcW w:w="3102" w:type="dxa"/>
          </w:tcPr>
          <w:p w14:paraId="53769021" w14:textId="01B63E3B"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068418AF" w14:textId="77777777" w:rsidR="00BE18CA" w:rsidRDefault="00BE18CA" w:rsidP="006666B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b"/>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lastRenderedPageBreak/>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a"/>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b"/>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b"/>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b"/>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b"/>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b"/>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b"/>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b"/>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b"/>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b"/>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b"/>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b"/>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b"/>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b"/>
        <w:rPr>
          <w:rFonts w:eastAsia="宋体"/>
          <w:bCs/>
          <w:lang w:eastAsia="zh-CN"/>
        </w:rPr>
      </w:pPr>
      <w:r>
        <w:rPr>
          <w:rFonts w:eastAsia="宋体"/>
          <w:bCs/>
          <w:color w:val="0070C0"/>
          <w:lang w:eastAsia="zh-CN"/>
        </w:rPr>
        <w:t xml:space="preserve">There is an UL compensation gap inserted in NB_IoT and </w:t>
      </w:r>
      <w:r w:rsidR="007779DD">
        <w:rPr>
          <w:rFonts w:eastAsia="宋体"/>
          <w:bCs/>
          <w:color w:val="0070C0"/>
          <w:lang w:eastAsia="zh-CN"/>
        </w:rPr>
        <w:t>Emtc</w:t>
      </w:r>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b"/>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r w:rsidR="007779DD">
        <w:rPr>
          <w:rFonts w:eastAsia="宋体"/>
          <w:bCs/>
          <w:lang w:eastAsia="zh-CN"/>
        </w:rPr>
        <w:t>Enb</w:t>
      </w:r>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b"/>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b"/>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b"/>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b"/>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b"/>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a"/>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Perhaps revisit this question after working on the koffset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b"/>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f0"/>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b"/>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b"/>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b"/>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r w:rsidR="0010516E">
        <w:rPr>
          <w:rFonts w:eastAsia="宋体"/>
          <w:color w:val="0070C0"/>
        </w:rPr>
        <w:t>Emtc</w:t>
      </w:r>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b"/>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b"/>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b"/>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b"/>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b"/>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b"/>
        <w:rPr>
          <w:rFonts w:eastAsia="宋体"/>
          <w:bCs/>
          <w:lang w:eastAsia="zh-CN"/>
        </w:rPr>
      </w:pPr>
      <w:r>
        <w:rPr>
          <w:rFonts w:eastAsia="宋体"/>
          <w:bCs/>
          <w:lang w:eastAsia="zh-CN"/>
        </w:rPr>
        <w:t>Should the study seek to support PUR and EDT features in Rel17 IoT-NTN?</w:t>
      </w:r>
    </w:p>
    <w:tbl>
      <w:tblPr>
        <w:tblStyle w:val="afa"/>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While it would be desirable to consider all R16 features in the study, RAN1 needs to prioritise the features studied, given the timeplan for the IoT-NTN study item.</w:t>
            </w:r>
          </w:p>
        </w:tc>
      </w:tr>
    </w:tbl>
    <w:p w14:paraId="2B46E4B5" w14:textId="77777777" w:rsidR="00435A58" w:rsidRPr="00435A58" w:rsidRDefault="00435A58">
      <w:pPr>
        <w:pStyle w:val="ab"/>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5 respondents out of 6 advocate for at least de-prioritisation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b"/>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b"/>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b"/>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The tables below are taken from the ZTE Tdoc:</w:t>
      </w:r>
    </w:p>
    <w:p w14:paraId="5BAB94A2" w14:textId="77777777" w:rsidR="00DA195F" w:rsidRDefault="00513E5F">
      <w:pPr>
        <w:pStyle w:val="a3"/>
        <w:keepNext/>
        <w:spacing w:beforeLines="50" w:before="120" w:afterLines="50"/>
      </w:pPr>
      <w:bookmarkStart w:id="12" w:name="_Ref61352291"/>
      <w:r>
        <w:t xml:space="preserve">Table </w:t>
      </w:r>
      <w:r w:rsidR="0012258F">
        <w:fldChar w:fldCharType="begin"/>
      </w:r>
      <w:r w:rsidR="0012258F">
        <w:instrText xml:space="preserve"> SEQ Table \* ARABIC </w:instrText>
      </w:r>
      <w:r w:rsidR="0012258F">
        <w:fldChar w:fldCharType="separate"/>
      </w:r>
      <w:r>
        <w:t>1</w:t>
      </w:r>
      <w:r w:rsidR="0012258F">
        <w:fldChar w:fldCharType="end"/>
      </w:r>
      <w:bookmarkEnd w:id="12"/>
      <w:r>
        <w:t xml:space="preserve"> T</w:t>
      </w:r>
      <w:r>
        <w:rPr>
          <w:rFonts w:hint="eastAsia"/>
        </w:rPr>
        <w:t>iming relationship</w:t>
      </w:r>
      <w:r>
        <w:t>s</w:t>
      </w:r>
      <w:r>
        <w:rPr>
          <w:rFonts w:hint="eastAsia"/>
        </w:rPr>
        <w:t xml:space="preserve"> in NB-IoT</w:t>
      </w:r>
    </w:p>
    <w:tbl>
      <w:tblPr>
        <w:tblStyle w:val="afa"/>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12258F">
        <w:fldChar w:fldCharType="begin"/>
      </w:r>
      <w:r w:rsidR="0012258F">
        <w:instrText xml:space="preserve"> SEQ Table \* ARABIC </w:instrText>
      </w:r>
      <w:r w:rsidR="0012258F">
        <w:fldChar w:fldCharType="separate"/>
      </w:r>
      <w:r>
        <w:t>2</w:t>
      </w:r>
      <w:r w:rsidR="0012258F">
        <w:fldChar w:fldCharType="end"/>
      </w:r>
      <w:r>
        <w:t xml:space="preserve"> T</w:t>
      </w:r>
      <w:r>
        <w:rPr>
          <w:rFonts w:eastAsia="宋体" w:hint="eastAsia"/>
        </w:rPr>
        <w:t>iming relationship</w:t>
      </w:r>
      <w:r>
        <w:t>s</w:t>
      </w:r>
      <w:r>
        <w:rPr>
          <w:rFonts w:eastAsia="宋体" w:hint="eastAsia"/>
        </w:rPr>
        <w:t xml:space="preserve"> in </w:t>
      </w:r>
      <w:r>
        <w:t>eMTC</w:t>
      </w:r>
    </w:p>
    <w:tbl>
      <w:tblPr>
        <w:tblStyle w:val="afa"/>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a"/>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afa"/>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12258F">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12258F">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12258F">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12258F">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12258F">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12258F">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12258F">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12258F">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12258F">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12258F">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12258F">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12258F">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12258F">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12258F">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12258F">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12258F">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12258F">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12258F">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12258F">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f0"/>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aff0"/>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1BBE6" w14:textId="77777777" w:rsidR="0012258F" w:rsidRDefault="0012258F">
      <w:pPr>
        <w:spacing w:after="0"/>
      </w:pPr>
      <w:r>
        <w:separator/>
      </w:r>
    </w:p>
  </w:endnote>
  <w:endnote w:type="continuationSeparator" w:id="0">
    <w:p w14:paraId="0B2522C0" w14:textId="77777777" w:rsidR="0012258F" w:rsidRDefault="00122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6608710"/>
      <w:docPartObj>
        <w:docPartGallery w:val="AutoText"/>
      </w:docPartObj>
    </w:sdtPr>
    <w:sdtEndPr/>
    <w:sdtContent>
      <w:p w14:paraId="28A1049C" w14:textId="6A97A5B6" w:rsidR="00AC4761" w:rsidRDefault="00AC4761">
        <w:pPr>
          <w:pStyle w:val="af"/>
        </w:pPr>
        <w:r>
          <w:fldChar w:fldCharType="begin"/>
        </w:r>
        <w:r>
          <w:instrText xml:space="preserve"> PAGE   \* MERGEFORMAT </w:instrText>
        </w:r>
        <w:r>
          <w:fldChar w:fldCharType="separate"/>
        </w:r>
        <w:r w:rsidR="00652D4B">
          <w:rPr>
            <w:noProof/>
          </w:rPr>
          <w:t>34</w:t>
        </w:r>
        <w:r>
          <w:fldChar w:fldCharType="end"/>
        </w:r>
      </w:p>
    </w:sdtContent>
  </w:sdt>
  <w:p w14:paraId="443A8B72" w14:textId="77777777" w:rsidR="00AC4761" w:rsidRDefault="00AC4761">
    <w:pPr>
      <w:pStyle w:val="af"/>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CFCC9" w14:textId="77777777" w:rsidR="0012258F" w:rsidRDefault="0012258F">
      <w:pPr>
        <w:spacing w:after="0"/>
      </w:pPr>
      <w:r>
        <w:separator/>
      </w:r>
    </w:p>
  </w:footnote>
  <w:footnote w:type="continuationSeparator" w:id="0">
    <w:p w14:paraId="270835B9" w14:textId="77777777" w:rsidR="0012258F" w:rsidRDefault="0012258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qNaAB4Z4JssAAAA"/>
  </w:docVars>
  <w:rsids>
    <w:rsidRoot w:val="00CF5263"/>
    <w:rsid w:val="00000922"/>
    <w:rsid w:val="00000D04"/>
    <w:rsid w:val="00000DB2"/>
    <w:rsid w:val="00001023"/>
    <w:rsid w:val="000015CF"/>
    <w:rsid w:val="000018AA"/>
    <w:rsid w:val="00001AE2"/>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0DB"/>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C9B"/>
    <w:rsid w:val="00061D4C"/>
    <w:rsid w:val="00061F3E"/>
    <w:rsid w:val="00061FD2"/>
    <w:rsid w:val="00062A4F"/>
    <w:rsid w:val="00062E41"/>
    <w:rsid w:val="00063DB8"/>
    <w:rsid w:val="00063F01"/>
    <w:rsid w:val="00063F42"/>
    <w:rsid w:val="00063F5E"/>
    <w:rsid w:val="000642BA"/>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6DB"/>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78B"/>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C33"/>
    <w:rsid w:val="00116EEF"/>
    <w:rsid w:val="00116FA9"/>
    <w:rsid w:val="00117C85"/>
    <w:rsid w:val="001206A4"/>
    <w:rsid w:val="00120B13"/>
    <w:rsid w:val="00121019"/>
    <w:rsid w:val="00121082"/>
    <w:rsid w:val="00121808"/>
    <w:rsid w:val="00122457"/>
    <w:rsid w:val="0012258F"/>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077"/>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589"/>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3B7"/>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599"/>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4C31"/>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AB8"/>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5B7"/>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4F24"/>
    <w:rsid w:val="0038527A"/>
    <w:rsid w:val="003852FB"/>
    <w:rsid w:val="0038536E"/>
    <w:rsid w:val="00385429"/>
    <w:rsid w:val="0038544A"/>
    <w:rsid w:val="00385B05"/>
    <w:rsid w:val="00386382"/>
    <w:rsid w:val="003865EF"/>
    <w:rsid w:val="00386BA9"/>
    <w:rsid w:val="00386FC0"/>
    <w:rsid w:val="003876EB"/>
    <w:rsid w:val="003877DE"/>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2C"/>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1A9"/>
    <w:rsid w:val="00497370"/>
    <w:rsid w:val="004973DB"/>
    <w:rsid w:val="00497C5D"/>
    <w:rsid w:val="004A01F1"/>
    <w:rsid w:val="004A0590"/>
    <w:rsid w:val="004A0765"/>
    <w:rsid w:val="004A08ED"/>
    <w:rsid w:val="004A0AA9"/>
    <w:rsid w:val="004A0AF6"/>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28CA"/>
    <w:rsid w:val="004D38A7"/>
    <w:rsid w:val="004D3BB4"/>
    <w:rsid w:val="004D3C9B"/>
    <w:rsid w:val="004D419A"/>
    <w:rsid w:val="004D41A7"/>
    <w:rsid w:val="004D498F"/>
    <w:rsid w:val="004D4DAC"/>
    <w:rsid w:val="004D59A7"/>
    <w:rsid w:val="004D6A2A"/>
    <w:rsid w:val="004D6A41"/>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0F"/>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67C"/>
    <w:rsid w:val="00505971"/>
    <w:rsid w:val="00505C04"/>
    <w:rsid w:val="00505E47"/>
    <w:rsid w:val="005063DF"/>
    <w:rsid w:val="00507543"/>
    <w:rsid w:val="005077A7"/>
    <w:rsid w:val="00507A10"/>
    <w:rsid w:val="00507E8B"/>
    <w:rsid w:val="005106AF"/>
    <w:rsid w:val="005110B1"/>
    <w:rsid w:val="00511C6E"/>
    <w:rsid w:val="00511F15"/>
    <w:rsid w:val="005126EE"/>
    <w:rsid w:val="0051318C"/>
    <w:rsid w:val="005135D7"/>
    <w:rsid w:val="00513763"/>
    <w:rsid w:val="00513D7F"/>
    <w:rsid w:val="00513E5F"/>
    <w:rsid w:val="005142CD"/>
    <w:rsid w:val="005143C9"/>
    <w:rsid w:val="00514969"/>
    <w:rsid w:val="00514B2D"/>
    <w:rsid w:val="00514FBE"/>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591"/>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092"/>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31E"/>
    <w:rsid w:val="006304BC"/>
    <w:rsid w:val="006307EA"/>
    <w:rsid w:val="00630948"/>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61F"/>
    <w:rsid w:val="00650817"/>
    <w:rsid w:val="00650B06"/>
    <w:rsid w:val="00651E5F"/>
    <w:rsid w:val="0065203B"/>
    <w:rsid w:val="006523AD"/>
    <w:rsid w:val="00652756"/>
    <w:rsid w:val="00652AD8"/>
    <w:rsid w:val="00652B79"/>
    <w:rsid w:val="00652C19"/>
    <w:rsid w:val="00652D4B"/>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776"/>
    <w:rsid w:val="00665A04"/>
    <w:rsid w:val="0066609E"/>
    <w:rsid w:val="00666388"/>
    <w:rsid w:val="006665B4"/>
    <w:rsid w:val="006666BE"/>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37F"/>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A9"/>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D7C"/>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027"/>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37E"/>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8B7"/>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58E"/>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86"/>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9D0"/>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455"/>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A4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6F20"/>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48"/>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BBC"/>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DF"/>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4761"/>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6AD1"/>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7C9"/>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430"/>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8CA"/>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103"/>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A56"/>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9BF"/>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BB9"/>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3E"/>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17E09"/>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0E40"/>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2F84"/>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8B6"/>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78B"/>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1C"/>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0B8"/>
    <w:rsid w:val="00F31233"/>
    <w:rsid w:val="00F31442"/>
    <w:rsid w:val="00F31A58"/>
    <w:rsid w:val="00F31B22"/>
    <w:rsid w:val="00F31B49"/>
    <w:rsid w:val="00F31B8B"/>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B7D"/>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5AC0"/>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2F1ED926-5955-4098-A946-4919C25C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0"/>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a4"/>
    <w:uiPriority w:val="35"/>
    <w:qFormat/>
    <w:pPr>
      <w:jc w:val="center"/>
    </w:pPr>
    <w:rPr>
      <w:b/>
      <w:bCs/>
      <w:sz w:val="20"/>
      <w:szCs w:val="20"/>
    </w:rPr>
  </w:style>
  <w:style w:type="paragraph" w:styleId="a5">
    <w:name w:val="List Bullet"/>
    <w:basedOn w:val="a6"/>
    <w:qFormat/>
    <w:pPr>
      <w:autoSpaceDE/>
      <w:autoSpaceDN/>
      <w:adjustRightInd/>
      <w:spacing w:after="180"/>
      <w:ind w:left="568" w:hanging="284"/>
      <w:jc w:val="left"/>
    </w:pPr>
    <w:rPr>
      <w:sz w:val="20"/>
      <w:szCs w:val="20"/>
      <w:lang w:val="en-GB"/>
    </w:rPr>
  </w:style>
  <w:style w:type="paragraph" w:styleId="a6">
    <w:name w:val="List"/>
    <w:basedOn w:val="a"/>
    <w:qFormat/>
    <w:pPr>
      <w:ind w:left="360" w:hanging="360"/>
    </w:pPr>
  </w:style>
  <w:style w:type="paragraph" w:styleId="a7">
    <w:name w:val="Document Map"/>
    <w:basedOn w:val="a"/>
    <w:link w:val="a8"/>
    <w:qFormat/>
    <w:rPr>
      <w:rFonts w:ascii="宋体"/>
      <w:sz w:val="18"/>
      <w:szCs w:val="18"/>
    </w:rPr>
  </w:style>
  <w:style w:type="paragraph" w:styleId="a9">
    <w:name w:val="annotation text"/>
    <w:basedOn w:val="a"/>
    <w:link w:val="aa"/>
    <w:qFormat/>
    <w:pPr>
      <w:jc w:val="left"/>
    </w:pPr>
  </w:style>
  <w:style w:type="paragraph" w:styleId="ab">
    <w:name w:val="Body Text"/>
    <w:basedOn w:val="a"/>
    <w:qFormat/>
    <w:rPr>
      <w:sz w:val="20"/>
      <w:szCs w:val="20"/>
    </w:rPr>
  </w:style>
  <w:style w:type="paragraph" w:styleId="21">
    <w:name w:val="List 2"/>
    <w:basedOn w:val="a"/>
    <w:qFormat/>
    <w:pPr>
      <w:ind w:leftChars="200" w:left="100" w:hangingChars="200" w:hanging="200"/>
      <w:contextualSpacing/>
    </w:pPr>
  </w:style>
  <w:style w:type="paragraph" w:styleId="ac">
    <w:name w:val="Date"/>
    <w:basedOn w:val="a"/>
    <w:next w:val="a"/>
    <w:link w:val="ad"/>
    <w:qFormat/>
    <w:pPr>
      <w:ind w:leftChars="2500" w:left="100"/>
    </w:pPr>
  </w:style>
  <w:style w:type="paragraph" w:styleId="ae">
    <w:name w:val="Balloon Text"/>
    <w:basedOn w:val="a"/>
    <w:semiHidden/>
    <w:qFormat/>
    <w:rPr>
      <w:rFonts w:ascii="Tahoma" w:hAnsi="Tahoma" w:cs="Tahoma"/>
      <w:sz w:val="16"/>
      <w:szCs w:val="16"/>
    </w:rPr>
  </w:style>
  <w:style w:type="paragraph" w:styleId="af">
    <w:name w:val="footer"/>
    <w:basedOn w:val="a"/>
    <w:link w:val="af0"/>
    <w:uiPriority w:val="99"/>
    <w:qFormat/>
    <w:pPr>
      <w:tabs>
        <w:tab w:val="center" w:pos="4680"/>
        <w:tab w:val="right" w:pos="9360"/>
      </w:tabs>
    </w:pPr>
  </w:style>
  <w:style w:type="paragraph" w:styleId="af1">
    <w:name w:val="header"/>
    <w:basedOn w:val="a"/>
    <w:link w:val="af2"/>
    <w:qFormat/>
    <w:pPr>
      <w:tabs>
        <w:tab w:val="center" w:pos="4680"/>
        <w:tab w:val="right" w:pos="9360"/>
      </w:tabs>
    </w:pPr>
  </w:style>
  <w:style w:type="paragraph" w:styleId="10">
    <w:name w:val="toc 1"/>
    <w:basedOn w:val="a"/>
    <w:next w:val="a"/>
    <w:uiPriority w:val="39"/>
    <w:unhideWhenUsed/>
  </w:style>
  <w:style w:type="paragraph" w:styleId="af3">
    <w:name w:val="footnote text"/>
    <w:basedOn w:val="a"/>
    <w:semiHidden/>
    <w:rPr>
      <w:sz w:val="20"/>
      <w:szCs w:val="20"/>
    </w:rPr>
  </w:style>
  <w:style w:type="paragraph" w:styleId="af4">
    <w:name w:val="table of figures"/>
    <w:basedOn w:val="a"/>
    <w:next w:val="a"/>
    <w:uiPriority w:val="99"/>
    <w:unhideWhenUsed/>
    <w:qFormat/>
    <w:pPr>
      <w:ind w:leftChars="200" w:left="200" w:hangingChars="200" w:hanging="200"/>
    </w:pPr>
  </w:style>
  <w:style w:type="paragraph" w:styleId="22">
    <w:name w:val="toc 2"/>
    <w:basedOn w:val="a"/>
    <w:next w:val="a"/>
    <w:uiPriority w:val="39"/>
    <w:unhideWhenUsed/>
    <w:pPr>
      <w:ind w:leftChars="200" w:left="420"/>
    </w:pPr>
  </w:style>
  <w:style w:type="paragraph" w:styleId="23">
    <w:name w:val="Body Text 2"/>
    <w:basedOn w:val="a"/>
    <w:qFormat/>
    <w:pPr>
      <w:spacing w:after="0"/>
      <w:jc w:val="left"/>
    </w:pPr>
    <w:rPr>
      <w:szCs w:val="20"/>
    </w:rPr>
  </w:style>
  <w:style w:type="paragraph" w:styleId="af5">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6">
    <w:name w:val="Title"/>
    <w:basedOn w:val="a"/>
    <w:next w:val="a"/>
    <w:link w:val="af7"/>
    <w:qFormat/>
    <w:pPr>
      <w:spacing w:before="240" w:after="60"/>
      <w:jc w:val="center"/>
      <w:outlineLvl w:val="0"/>
    </w:pPr>
    <w:rPr>
      <w:rFonts w:asciiTheme="majorHAnsi" w:eastAsia="宋体" w:hAnsiTheme="majorHAnsi" w:cstheme="majorBidi"/>
      <w:b/>
      <w:bCs/>
      <w:sz w:val="32"/>
      <w:szCs w:val="32"/>
    </w:rPr>
  </w:style>
  <w:style w:type="paragraph" w:styleId="af8">
    <w:name w:val="annotation subject"/>
    <w:basedOn w:val="a9"/>
    <w:next w:val="a9"/>
    <w:link w:val="af9"/>
    <w:qFormat/>
    <w:rPr>
      <w:b/>
      <w:bCs/>
    </w:rPr>
  </w:style>
  <w:style w:type="table" w:styleId="afa">
    <w:name w:val="Table Grid"/>
    <w:basedOn w:val="a1"/>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FollowedHyperlink"/>
    <w:basedOn w:val="a0"/>
    <w:qFormat/>
    <w:rPr>
      <w:color w:val="800080"/>
      <w:u w:val="single"/>
    </w:rPr>
  </w:style>
  <w:style w:type="character" w:styleId="afd">
    <w:name w:val="Hyperlink"/>
    <w:basedOn w:val="a0"/>
    <w:uiPriority w:val="99"/>
    <w:qFormat/>
    <w:rPr>
      <w:color w:val="0000FF"/>
      <w:u w:val="single"/>
    </w:rPr>
  </w:style>
  <w:style w:type="character" w:styleId="afe">
    <w:name w:val="annotation reference"/>
    <w:basedOn w:val="a0"/>
    <w:qFormat/>
    <w:rPr>
      <w:sz w:val="21"/>
      <w:szCs w:val="21"/>
    </w:rPr>
  </w:style>
  <w:style w:type="character" w:styleId="aff">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a4">
    <w:name w:val="题注 字符"/>
    <w:basedOn w:val="a0"/>
    <w:link w:val="a3"/>
    <w:uiPriority w:val="35"/>
    <w:qFormat/>
    <w:rPr>
      <w:b/>
      <w:bCs/>
    </w:rPr>
  </w:style>
  <w:style w:type="character" w:customStyle="1" w:styleId="af2">
    <w:name w:val="页眉 字符"/>
    <w:basedOn w:val="a0"/>
    <w:link w:val="af1"/>
    <w:qFormat/>
    <w:rPr>
      <w:sz w:val="22"/>
      <w:szCs w:val="22"/>
    </w:rPr>
  </w:style>
  <w:style w:type="character" w:customStyle="1" w:styleId="af0">
    <w:name w:val="页脚 字符"/>
    <w:basedOn w:val="a0"/>
    <w:link w:val="af"/>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a8">
    <w:name w:val="文档结构图 字符"/>
    <w:basedOn w:val="a0"/>
    <w:link w:val="a7"/>
    <w:qFormat/>
    <w:rPr>
      <w:rFonts w:ascii="宋体"/>
      <w:sz w:val="18"/>
      <w:szCs w:val="18"/>
      <w:lang w:eastAsia="en-US"/>
    </w:rPr>
  </w:style>
  <w:style w:type="character" w:customStyle="1" w:styleId="aa">
    <w:name w:val="批注文字 字符"/>
    <w:basedOn w:val="a0"/>
    <w:link w:val="a9"/>
    <w:qFormat/>
    <w:rPr>
      <w:sz w:val="22"/>
      <w:szCs w:val="22"/>
      <w:lang w:eastAsia="en-US"/>
    </w:rPr>
  </w:style>
  <w:style w:type="character" w:customStyle="1" w:styleId="af9">
    <w:name w:val="批注主题 字符"/>
    <w:basedOn w:val="aa"/>
    <w:link w:val="af8"/>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f0">
    <w:name w:val="List Paragraph"/>
    <w:basedOn w:val="a"/>
    <w:link w:val="aff1"/>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6"/>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1"/>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aff1">
    <w:name w:val="列出段落 字符"/>
    <w:link w:val="aff0"/>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f2">
    <w:name w:val="Placeholder Text"/>
    <w:basedOn w:val="a0"/>
    <w:uiPriority w:val="99"/>
    <w:semiHidden/>
    <w:rPr>
      <w:color w:val="808080"/>
    </w:rPr>
  </w:style>
  <w:style w:type="character" w:customStyle="1" w:styleId="ad">
    <w:name w:val="日期 字符"/>
    <w:basedOn w:val="a0"/>
    <w:link w:val="ac"/>
    <w:qFormat/>
    <w:rPr>
      <w:sz w:val="22"/>
      <w:szCs w:val="22"/>
    </w:rPr>
  </w:style>
  <w:style w:type="character" w:customStyle="1" w:styleId="20">
    <w:name w:val="标题 2 字符"/>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af7">
    <w:name w:val="标题 字符"/>
    <w:basedOn w:val="a0"/>
    <w:link w:val="af6"/>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 Id="rId8"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9BB6C3-748A-408C-BA86-5F5F3D112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1B872F0-E5AF-4D85-88E9-A6F7C59ABB36}">
  <ds:schemaRefs>
    <ds:schemaRef ds:uri="http://schemas.openxmlformats.org/officeDocument/2006/bibliography"/>
  </ds:schemaRefs>
</ds:datastoreItem>
</file>

<file path=customXml/itemProps6.xml><?xml version="1.0" encoding="utf-8"?>
<ds:datastoreItem xmlns:ds="http://schemas.openxmlformats.org/officeDocument/2006/customXml" ds:itemID="{5D2179BA-67F4-440F-B5D8-9BA9E6C1E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0</Pages>
  <Words>13400</Words>
  <Characters>76385</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o, Jeffrey</dc:creator>
  <cp:lastModifiedBy>Microsoft</cp:lastModifiedBy>
  <cp:revision>12</cp:revision>
  <cp:lastPrinted>2016-05-14T13:14:00Z</cp:lastPrinted>
  <dcterms:created xsi:type="dcterms:W3CDTF">2021-02-02T06:08:00Z</dcterms:created>
  <dcterms:modified xsi:type="dcterms:W3CDTF">2021-02-0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40990417226E544CBA03C7FA15009975</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